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3A89" w:rsidRDefault="00BE3037">
      <w:pPr>
        <w:pStyle w:val="Titel"/>
      </w:pPr>
      <w:r>
        <w:t>Fragwürdige Forschungspraktiken in empirischen Projekten im Rahmen des Psychologie-Studiums</w:t>
      </w:r>
    </w:p>
    <w:p w:rsidR="00553A89" w:rsidRDefault="00BE3037">
      <w:pPr>
        <w:pStyle w:val="Untertitel"/>
      </w:pPr>
      <w:r>
        <w:t>Ergänzende Materialien</w:t>
      </w:r>
    </w:p>
    <w:p w:rsidR="00553A89" w:rsidRDefault="00BE3037">
      <w:pPr>
        <w:pStyle w:val="Author"/>
      </w:pPr>
      <w:r>
        <w:t>PsyFaKo Open Science AG</w:t>
      </w:r>
    </w:p>
    <w:p w:rsidR="00553A89" w:rsidRDefault="00BE3037">
      <w:pPr>
        <w:pStyle w:val="Datum"/>
      </w:pPr>
      <w:r>
        <w:t>08.09.2019</w:t>
      </w:r>
    </w:p>
    <w:sdt>
      <w:sdtPr>
        <w:rPr>
          <w:rFonts w:ascii="Arial" w:eastAsiaTheme="minorHAnsi" w:hAnsi="Arial"/>
          <w:b w:val="0"/>
          <w:bCs w:val="0"/>
          <w:color w:val="auto"/>
          <w:sz w:val="22"/>
          <w:szCs w:val="22"/>
        </w:rPr>
        <w:id w:val="-1407906958"/>
        <w:docPartObj>
          <w:docPartGallery w:val="Table of Contents"/>
          <w:docPartUnique/>
        </w:docPartObj>
      </w:sdtPr>
      <w:sdtEndPr/>
      <w:sdtContent>
        <w:p w:rsidR="00553A89" w:rsidRDefault="00876FE1">
          <w:pPr>
            <w:pStyle w:val="Inhaltsverzeichnisberschrift"/>
          </w:pPr>
          <w:r>
            <w:t>Inhaltsverzeichnis</w:t>
          </w:r>
          <w:bookmarkStart w:id="0" w:name="_GoBack"/>
          <w:bookmarkEnd w:id="0"/>
        </w:p>
        <w:p w:rsidR="002B5268" w:rsidRDefault="00BE3037">
          <w:pPr>
            <w:pStyle w:val="Verzeichnis1"/>
            <w:tabs>
              <w:tab w:val="left" w:pos="480"/>
              <w:tab w:val="right" w:leader="dot" w:pos="9396"/>
            </w:tabs>
            <w:rPr>
              <w:noProof/>
            </w:rPr>
          </w:pPr>
          <w:r>
            <w:fldChar w:fldCharType="begin"/>
          </w:r>
          <w:r>
            <w:instrText>TOC \o "1-3" \h \z \u</w:instrText>
          </w:r>
          <w:r w:rsidR="002B5268">
            <w:fldChar w:fldCharType="separate"/>
          </w:r>
          <w:hyperlink w:anchor="_Toc18871313" w:history="1">
            <w:r w:rsidR="002B5268" w:rsidRPr="00F93983">
              <w:rPr>
                <w:rStyle w:val="Hyperlink"/>
                <w:noProof/>
              </w:rPr>
              <w:t>1</w:t>
            </w:r>
            <w:r w:rsidR="002B5268">
              <w:rPr>
                <w:noProof/>
              </w:rPr>
              <w:tab/>
            </w:r>
            <w:r w:rsidR="002B5268" w:rsidRPr="00F93983">
              <w:rPr>
                <w:rStyle w:val="Hyperlink"/>
                <w:noProof/>
              </w:rPr>
              <w:t>Ausführlichere Darstellung der Ergebnisse</w:t>
            </w:r>
            <w:r w:rsidR="002B5268">
              <w:rPr>
                <w:noProof/>
                <w:webHidden/>
              </w:rPr>
              <w:tab/>
            </w:r>
            <w:r w:rsidR="002B5268">
              <w:rPr>
                <w:noProof/>
                <w:webHidden/>
              </w:rPr>
              <w:fldChar w:fldCharType="begin"/>
            </w:r>
            <w:r w:rsidR="002B5268">
              <w:rPr>
                <w:noProof/>
                <w:webHidden/>
              </w:rPr>
              <w:instrText xml:space="preserve"> PAGEREF _Toc18871313 \h </w:instrText>
            </w:r>
            <w:r w:rsidR="002B5268">
              <w:rPr>
                <w:noProof/>
                <w:webHidden/>
              </w:rPr>
            </w:r>
            <w:r w:rsidR="002B5268">
              <w:rPr>
                <w:noProof/>
                <w:webHidden/>
              </w:rPr>
              <w:fldChar w:fldCharType="separate"/>
            </w:r>
            <w:r w:rsidR="002B5268">
              <w:rPr>
                <w:noProof/>
                <w:webHidden/>
              </w:rPr>
              <w:t>2</w:t>
            </w:r>
            <w:r w:rsidR="002B5268">
              <w:rPr>
                <w:noProof/>
                <w:webHidden/>
              </w:rPr>
              <w:fldChar w:fldCharType="end"/>
            </w:r>
          </w:hyperlink>
        </w:p>
        <w:p w:rsidR="002B5268" w:rsidRDefault="002B5268">
          <w:pPr>
            <w:pStyle w:val="Verzeichnis2"/>
            <w:tabs>
              <w:tab w:val="left" w:pos="960"/>
              <w:tab w:val="right" w:leader="dot" w:pos="9396"/>
            </w:tabs>
            <w:rPr>
              <w:noProof/>
            </w:rPr>
          </w:pPr>
          <w:hyperlink w:anchor="_Toc18871314" w:history="1">
            <w:r w:rsidRPr="00F93983">
              <w:rPr>
                <w:rStyle w:val="Hyperlink"/>
                <w:noProof/>
              </w:rPr>
              <w:t>1.1</w:t>
            </w:r>
            <w:r>
              <w:rPr>
                <w:noProof/>
              </w:rPr>
              <w:tab/>
            </w:r>
            <w:r w:rsidRPr="00F93983">
              <w:rPr>
                <w:rStyle w:val="Hyperlink"/>
                <w:noProof/>
              </w:rPr>
              <w:t>Verbreitung fragwürdiger Forschungspraktiken</w:t>
            </w:r>
            <w:r>
              <w:rPr>
                <w:noProof/>
                <w:webHidden/>
              </w:rPr>
              <w:tab/>
            </w:r>
            <w:r>
              <w:rPr>
                <w:noProof/>
                <w:webHidden/>
              </w:rPr>
              <w:fldChar w:fldCharType="begin"/>
            </w:r>
            <w:r>
              <w:rPr>
                <w:noProof/>
                <w:webHidden/>
              </w:rPr>
              <w:instrText xml:space="preserve"> PAGEREF _Toc18871314 \h </w:instrText>
            </w:r>
            <w:r>
              <w:rPr>
                <w:noProof/>
                <w:webHidden/>
              </w:rPr>
            </w:r>
            <w:r>
              <w:rPr>
                <w:noProof/>
                <w:webHidden/>
              </w:rPr>
              <w:fldChar w:fldCharType="separate"/>
            </w:r>
            <w:r>
              <w:rPr>
                <w:noProof/>
                <w:webHidden/>
              </w:rPr>
              <w:t>2</w:t>
            </w:r>
            <w:r>
              <w:rPr>
                <w:noProof/>
                <w:webHidden/>
              </w:rPr>
              <w:fldChar w:fldCharType="end"/>
            </w:r>
          </w:hyperlink>
        </w:p>
        <w:p w:rsidR="002B5268" w:rsidRDefault="002B5268">
          <w:pPr>
            <w:pStyle w:val="Verzeichnis2"/>
            <w:tabs>
              <w:tab w:val="left" w:pos="960"/>
              <w:tab w:val="right" w:leader="dot" w:pos="9396"/>
            </w:tabs>
            <w:rPr>
              <w:noProof/>
            </w:rPr>
          </w:pPr>
          <w:hyperlink w:anchor="_Toc18871315" w:history="1">
            <w:r w:rsidRPr="00F93983">
              <w:rPr>
                <w:rStyle w:val="Hyperlink"/>
                <w:noProof/>
              </w:rPr>
              <w:t>1.2</w:t>
            </w:r>
            <w:r>
              <w:rPr>
                <w:noProof/>
              </w:rPr>
              <w:tab/>
            </w:r>
            <w:r w:rsidRPr="00F93983">
              <w:rPr>
                <w:rStyle w:val="Hyperlink"/>
                <w:noProof/>
              </w:rPr>
              <w:t>Zusätzliche Ergebnisse</w:t>
            </w:r>
            <w:r>
              <w:rPr>
                <w:noProof/>
                <w:webHidden/>
              </w:rPr>
              <w:tab/>
            </w:r>
            <w:r>
              <w:rPr>
                <w:noProof/>
                <w:webHidden/>
              </w:rPr>
              <w:fldChar w:fldCharType="begin"/>
            </w:r>
            <w:r>
              <w:rPr>
                <w:noProof/>
                <w:webHidden/>
              </w:rPr>
              <w:instrText xml:space="preserve"> PAGEREF _Toc18871315 \h </w:instrText>
            </w:r>
            <w:r>
              <w:rPr>
                <w:noProof/>
                <w:webHidden/>
              </w:rPr>
            </w:r>
            <w:r>
              <w:rPr>
                <w:noProof/>
                <w:webHidden/>
              </w:rPr>
              <w:fldChar w:fldCharType="separate"/>
            </w:r>
            <w:r>
              <w:rPr>
                <w:noProof/>
                <w:webHidden/>
              </w:rPr>
              <w:t>2</w:t>
            </w:r>
            <w:r>
              <w:rPr>
                <w:noProof/>
                <w:webHidden/>
              </w:rPr>
              <w:fldChar w:fldCharType="end"/>
            </w:r>
          </w:hyperlink>
        </w:p>
        <w:p w:rsidR="002B5268" w:rsidRDefault="002B5268">
          <w:pPr>
            <w:pStyle w:val="Verzeichnis3"/>
            <w:tabs>
              <w:tab w:val="left" w:pos="1440"/>
              <w:tab w:val="right" w:leader="dot" w:pos="9396"/>
            </w:tabs>
            <w:rPr>
              <w:noProof/>
            </w:rPr>
          </w:pPr>
          <w:hyperlink w:anchor="_Toc18871316" w:history="1">
            <w:r w:rsidRPr="00F93983">
              <w:rPr>
                <w:rStyle w:val="Hyperlink"/>
                <w:noProof/>
              </w:rPr>
              <w:t>1.2.1</w:t>
            </w:r>
            <w:r>
              <w:rPr>
                <w:noProof/>
              </w:rPr>
              <w:tab/>
            </w:r>
            <w:r w:rsidRPr="00F93983">
              <w:rPr>
                <w:rStyle w:val="Hyperlink"/>
                <w:noProof/>
              </w:rPr>
              <w:t>Thematisierung der Repliaktionskrise - Nach Uni</w:t>
            </w:r>
            <w:r>
              <w:rPr>
                <w:noProof/>
                <w:webHidden/>
              </w:rPr>
              <w:tab/>
            </w:r>
            <w:r>
              <w:rPr>
                <w:noProof/>
                <w:webHidden/>
              </w:rPr>
              <w:fldChar w:fldCharType="begin"/>
            </w:r>
            <w:r>
              <w:rPr>
                <w:noProof/>
                <w:webHidden/>
              </w:rPr>
              <w:instrText xml:space="preserve"> PAGEREF _Toc18871316 \h </w:instrText>
            </w:r>
            <w:r>
              <w:rPr>
                <w:noProof/>
                <w:webHidden/>
              </w:rPr>
            </w:r>
            <w:r>
              <w:rPr>
                <w:noProof/>
                <w:webHidden/>
              </w:rPr>
              <w:fldChar w:fldCharType="separate"/>
            </w:r>
            <w:r>
              <w:rPr>
                <w:noProof/>
                <w:webHidden/>
              </w:rPr>
              <w:t>2</w:t>
            </w:r>
            <w:r>
              <w:rPr>
                <w:noProof/>
                <w:webHidden/>
              </w:rPr>
              <w:fldChar w:fldCharType="end"/>
            </w:r>
          </w:hyperlink>
        </w:p>
        <w:p w:rsidR="002B5268" w:rsidRDefault="002B5268">
          <w:pPr>
            <w:pStyle w:val="Verzeichnis3"/>
            <w:tabs>
              <w:tab w:val="left" w:pos="1440"/>
              <w:tab w:val="right" w:leader="dot" w:pos="9396"/>
            </w:tabs>
            <w:rPr>
              <w:noProof/>
            </w:rPr>
          </w:pPr>
          <w:hyperlink w:anchor="_Toc18871317" w:history="1">
            <w:r w:rsidRPr="00F93983">
              <w:rPr>
                <w:rStyle w:val="Hyperlink"/>
                <w:noProof/>
              </w:rPr>
              <w:t>1.2.2</w:t>
            </w:r>
            <w:r>
              <w:rPr>
                <w:noProof/>
              </w:rPr>
              <w:tab/>
            </w:r>
            <w:r w:rsidRPr="00F93983">
              <w:rPr>
                <w:rStyle w:val="Hyperlink"/>
                <w:noProof/>
              </w:rPr>
              <w:t>Thematisierung der Repliaktionskrise - Aggregiert</w:t>
            </w:r>
            <w:r>
              <w:rPr>
                <w:noProof/>
                <w:webHidden/>
              </w:rPr>
              <w:tab/>
            </w:r>
            <w:r>
              <w:rPr>
                <w:noProof/>
                <w:webHidden/>
              </w:rPr>
              <w:fldChar w:fldCharType="begin"/>
            </w:r>
            <w:r>
              <w:rPr>
                <w:noProof/>
                <w:webHidden/>
              </w:rPr>
              <w:instrText xml:space="preserve"> PAGEREF _Toc18871317 \h </w:instrText>
            </w:r>
            <w:r>
              <w:rPr>
                <w:noProof/>
                <w:webHidden/>
              </w:rPr>
            </w:r>
            <w:r>
              <w:rPr>
                <w:noProof/>
                <w:webHidden/>
              </w:rPr>
              <w:fldChar w:fldCharType="separate"/>
            </w:r>
            <w:r>
              <w:rPr>
                <w:noProof/>
                <w:webHidden/>
              </w:rPr>
              <w:t>4</w:t>
            </w:r>
            <w:r>
              <w:rPr>
                <w:noProof/>
                <w:webHidden/>
              </w:rPr>
              <w:fldChar w:fldCharType="end"/>
            </w:r>
          </w:hyperlink>
        </w:p>
        <w:p w:rsidR="002B5268" w:rsidRDefault="002B5268">
          <w:pPr>
            <w:pStyle w:val="Verzeichnis3"/>
            <w:tabs>
              <w:tab w:val="left" w:pos="1440"/>
              <w:tab w:val="right" w:leader="dot" w:pos="9396"/>
            </w:tabs>
            <w:rPr>
              <w:noProof/>
            </w:rPr>
          </w:pPr>
          <w:hyperlink w:anchor="_Toc18871318" w:history="1">
            <w:r w:rsidRPr="00F93983">
              <w:rPr>
                <w:rStyle w:val="Hyperlink"/>
                <w:noProof/>
              </w:rPr>
              <w:t>1.2.3</w:t>
            </w:r>
            <w:r>
              <w:rPr>
                <w:noProof/>
              </w:rPr>
              <w:tab/>
            </w:r>
            <w:r w:rsidRPr="00F93983">
              <w:rPr>
                <w:rStyle w:val="Hyperlink"/>
                <w:noProof/>
              </w:rPr>
              <w:t>Thematisierung der Repliaktionskrise - Detailliert</w:t>
            </w:r>
            <w:r>
              <w:rPr>
                <w:noProof/>
                <w:webHidden/>
              </w:rPr>
              <w:tab/>
            </w:r>
            <w:r>
              <w:rPr>
                <w:noProof/>
                <w:webHidden/>
              </w:rPr>
              <w:fldChar w:fldCharType="begin"/>
            </w:r>
            <w:r>
              <w:rPr>
                <w:noProof/>
                <w:webHidden/>
              </w:rPr>
              <w:instrText xml:space="preserve"> PAGEREF _Toc18871318 \h </w:instrText>
            </w:r>
            <w:r>
              <w:rPr>
                <w:noProof/>
                <w:webHidden/>
              </w:rPr>
            </w:r>
            <w:r>
              <w:rPr>
                <w:noProof/>
                <w:webHidden/>
              </w:rPr>
              <w:fldChar w:fldCharType="separate"/>
            </w:r>
            <w:r>
              <w:rPr>
                <w:noProof/>
                <w:webHidden/>
              </w:rPr>
              <w:t>5</w:t>
            </w:r>
            <w:r>
              <w:rPr>
                <w:noProof/>
                <w:webHidden/>
              </w:rPr>
              <w:fldChar w:fldCharType="end"/>
            </w:r>
          </w:hyperlink>
        </w:p>
        <w:p w:rsidR="002B5268" w:rsidRDefault="002B5268">
          <w:pPr>
            <w:pStyle w:val="Verzeichnis2"/>
            <w:tabs>
              <w:tab w:val="left" w:pos="960"/>
              <w:tab w:val="right" w:leader="dot" w:pos="9396"/>
            </w:tabs>
            <w:rPr>
              <w:noProof/>
            </w:rPr>
          </w:pPr>
          <w:hyperlink w:anchor="_Toc18871319" w:history="1">
            <w:r w:rsidRPr="00F93983">
              <w:rPr>
                <w:rStyle w:val="Hyperlink"/>
                <w:noProof/>
              </w:rPr>
              <w:t>1.3</w:t>
            </w:r>
            <w:r>
              <w:rPr>
                <w:noProof/>
              </w:rPr>
              <w:tab/>
            </w:r>
            <w:r w:rsidRPr="00F93983">
              <w:rPr>
                <w:rStyle w:val="Hyperlink"/>
                <w:noProof/>
              </w:rPr>
              <w:t>Explorative Analysen</w:t>
            </w:r>
            <w:r>
              <w:rPr>
                <w:noProof/>
                <w:webHidden/>
              </w:rPr>
              <w:tab/>
            </w:r>
            <w:r>
              <w:rPr>
                <w:noProof/>
                <w:webHidden/>
              </w:rPr>
              <w:fldChar w:fldCharType="begin"/>
            </w:r>
            <w:r>
              <w:rPr>
                <w:noProof/>
                <w:webHidden/>
              </w:rPr>
              <w:instrText xml:space="preserve"> PAGEREF _Toc18871319 \h </w:instrText>
            </w:r>
            <w:r>
              <w:rPr>
                <w:noProof/>
                <w:webHidden/>
              </w:rPr>
            </w:r>
            <w:r>
              <w:rPr>
                <w:noProof/>
                <w:webHidden/>
              </w:rPr>
              <w:fldChar w:fldCharType="separate"/>
            </w:r>
            <w:r>
              <w:rPr>
                <w:noProof/>
                <w:webHidden/>
              </w:rPr>
              <w:t>6</w:t>
            </w:r>
            <w:r>
              <w:rPr>
                <w:noProof/>
                <w:webHidden/>
              </w:rPr>
              <w:fldChar w:fldCharType="end"/>
            </w:r>
          </w:hyperlink>
        </w:p>
        <w:p w:rsidR="002B5268" w:rsidRDefault="002B5268">
          <w:pPr>
            <w:pStyle w:val="Verzeichnis3"/>
            <w:tabs>
              <w:tab w:val="left" w:pos="1440"/>
              <w:tab w:val="right" w:leader="dot" w:pos="9396"/>
            </w:tabs>
            <w:rPr>
              <w:noProof/>
            </w:rPr>
          </w:pPr>
          <w:hyperlink w:anchor="_Toc18871320" w:history="1">
            <w:r w:rsidRPr="00F93983">
              <w:rPr>
                <w:rStyle w:val="Hyperlink"/>
                <w:noProof/>
              </w:rPr>
              <w:t>1.3.1</w:t>
            </w:r>
            <w:r>
              <w:rPr>
                <w:noProof/>
              </w:rPr>
              <w:tab/>
            </w:r>
            <w:r w:rsidRPr="00F93983">
              <w:rPr>
                <w:rStyle w:val="Hyperlink"/>
                <w:noProof/>
              </w:rPr>
              <w:t>GLMM zu ORPs</w:t>
            </w:r>
            <w:r>
              <w:rPr>
                <w:noProof/>
                <w:webHidden/>
              </w:rPr>
              <w:tab/>
            </w:r>
            <w:r>
              <w:rPr>
                <w:noProof/>
                <w:webHidden/>
              </w:rPr>
              <w:fldChar w:fldCharType="begin"/>
            </w:r>
            <w:r>
              <w:rPr>
                <w:noProof/>
                <w:webHidden/>
              </w:rPr>
              <w:instrText xml:space="preserve"> PAGEREF _Toc18871320 \h </w:instrText>
            </w:r>
            <w:r>
              <w:rPr>
                <w:noProof/>
                <w:webHidden/>
              </w:rPr>
            </w:r>
            <w:r>
              <w:rPr>
                <w:noProof/>
                <w:webHidden/>
              </w:rPr>
              <w:fldChar w:fldCharType="separate"/>
            </w:r>
            <w:r>
              <w:rPr>
                <w:noProof/>
                <w:webHidden/>
              </w:rPr>
              <w:t>6</w:t>
            </w:r>
            <w:r>
              <w:rPr>
                <w:noProof/>
                <w:webHidden/>
              </w:rPr>
              <w:fldChar w:fldCharType="end"/>
            </w:r>
          </w:hyperlink>
        </w:p>
        <w:p w:rsidR="002B5268" w:rsidRDefault="002B5268">
          <w:pPr>
            <w:pStyle w:val="Verzeichnis3"/>
            <w:tabs>
              <w:tab w:val="left" w:pos="1440"/>
              <w:tab w:val="right" w:leader="dot" w:pos="9396"/>
            </w:tabs>
            <w:rPr>
              <w:noProof/>
            </w:rPr>
          </w:pPr>
          <w:hyperlink w:anchor="_Toc18871321" w:history="1">
            <w:r w:rsidRPr="00F93983">
              <w:rPr>
                <w:rStyle w:val="Hyperlink"/>
                <w:noProof/>
              </w:rPr>
              <w:t>1.3.2</w:t>
            </w:r>
            <w:r>
              <w:rPr>
                <w:noProof/>
              </w:rPr>
              <w:tab/>
            </w:r>
            <w:r w:rsidRPr="00F93983">
              <w:rPr>
                <w:rStyle w:val="Hyperlink"/>
                <w:noProof/>
              </w:rPr>
              <w:t>GLMM zu rezenten Projekten, QRPs</w:t>
            </w:r>
            <w:r>
              <w:rPr>
                <w:noProof/>
                <w:webHidden/>
              </w:rPr>
              <w:tab/>
            </w:r>
            <w:r>
              <w:rPr>
                <w:noProof/>
                <w:webHidden/>
              </w:rPr>
              <w:fldChar w:fldCharType="begin"/>
            </w:r>
            <w:r>
              <w:rPr>
                <w:noProof/>
                <w:webHidden/>
              </w:rPr>
              <w:instrText xml:space="preserve"> PAGEREF _Toc18871321 \h </w:instrText>
            </w:r>
            <w:r>
              <w:rPr>
                <w:noProof/>
                <w:webHidden/>
              </w:rPr>
            </w:r>
            <w:r>
              <w:rPr>
                <w:noProof/>
                <w:webHidden/>
              </w:rPr>
              <w:fldChar w:fldCharType="separate"/>
            </w:r>
            <w:r>
              <w:rPr>
                <w:noProof/>
                <w:webHidden/>
              </w:rPr>
              <w:t>8</w:t>
            </w:r>
            <w:r>
              <w:rPr>
                <w:noProof/>
                <w:webHidden/>
              </w:rPr>
              <w:fldChar w:fldCharType="end"/>
            </w:r>
          </w:hyperlink>
        </w:p>
        <w:p w:rsidR="002B5268" w:rsidRDefault="002B5268">
          <w:pPr>
            <w:pStyle w:val="Verzeichnis3"/>
            <w:tabs>
              <w:tab w:val="left" w:pos="1440"/>
              <w:tab w:val="right" w:leader="dot" w:pos="9396"/>
            </w:tabs>
            <w:rPr>
              <w:noProof/>
            </w:rPr>
          </w:pPr>
          <w:hyperlink w:anchor="_Toc18871322" w:history="1">
            <w:r w:rsidRPr="00F93983">
              <w:rPr>
                <w:rStyle w:val="Hyperlink"/>
                <w:noProof/>
              </w:rPr>
              <w:t>1.3.3</w:t>
            </w:r>
            <w:r>
              <w:rPr>
                <w:noProof/>
              </w:rPr>
              <w:tab/>
            </w:r>
            <w:r w:rsidRPr="00F93983">
              <w:rPr>
                <w:rStyle w:val="Hyperlink"/>
                <w:noProof/>
              </w:rPr>
              <w:t>GLMM zu rezenten Projekten, ORPs</w:t>
            </w:r>
            <w:r>
              <w:rPr>
                <w:noProof/>
                <w:webHidden/>
              </w:rPr>
              <w:tab/>
            </w:r>
            <w:r>
              <w:rPr>
                <w:noProof/>
                <w:webHidden/>
              </w:rPr>
              <w:fldChar w:fldCharType="begin"/>
            </w:r>
            <w:r>
              <w:rPr>
                <w:noProof/>
                <w:webHidden/>
              </w:rPr>
              <w:instrText xml:space="preserve"> PAGEREF _Toc18871322 \h </w:instrText>
            </w:r>
            <w:r>
              <w:rPr>
                <w:noProof/>
                <w:webHidden/>
              </w:rPr>
            </w:r>
            <w:r>
              <w:rPr>
                <w:noProof/>
                <w:webHidden/>
              </w:rPr>
              <w:fldChar w:fldCharType="separate"/>
            </w:r>
            <w:r>
              <w:rPr>
                <w:noProof/>
                <w:webHidden/>
              </w:rPr>
              <w:t>9</w:t>
            </w:r>
            <w:r>
              <w:rPr>
                <w:noProof/>
                <w:webHidden/>
              </w:rPr>
              <w:fldChar w:fldCharType="end"/>
            </w:r>
          </w:hyperlink>
        </w:p>
        <w:p w:rsidR="002B5268" w:rsidRDefault="002B5268">
          <w:pPr>
            <w:pStyle w:val="Verzeichnis3"/>
            <w:tabs>
              <w:tab w:val="left" w:pos="1440"/>
              <w:tab w:val="right" w:leader="dot" w:pos="9396"/>
            </w:tabs>
            <w:rPr>
              <w:noProof/>
            </w:rPr>
          </w:pPr>
          <w:hyperlink w:anchor="_Toc18871323" w:history="1">
            <w:r w:rsidRPr="00F93983">
              <w:rPr>
                <w:rStyle w:val="Hyperlink"/>
                <w:noProof/>
              </w:rPr>
              <w:t>1.3.4</w:t>
            </w:r>
            <w:r>
              <w:rPr>
                <w:noProof/>
              </w:rPr>
              <w:tab/>
            </w:r>
            <w:r w:rsidRPr="00F93983">
              <w:rPr>
                <w:rStyle w:val="Hyperlink"/>
                <w:noProof/>
              </w:rPr>
              <w:t>GLMM linearer Trend der Projektart, QRPs</w:t>
            </w:r>
            <w:r>
              <w:rPr>
                <w:noProof/>
                <w:webHidden/>
              </w:rPr>
              <w:tab/>
            </w:r>
            <w:r>
              <w:rPr>
                <w:noProof/>
                <w:webHidden/>
              </w:rPr>
              <w:fldChar w:fldCharType="begin"/>
            </w:r>
            <w:r>
              <w:rPr>
                <w:noProof/>
                <w:webHidden/>
              </w:rPr>
              <w:instrText xml:space="preserve"> PAGEREF _Toc18871323 \h </w:instrText>
            </w:r>
            <w:r>
              <w:rPr>
                <w:noProof/>
                <w:webHidden/>
              </w:rPr>
            </w:r>
            <w:r>
              <w:rPr>
                <w:noProof/>
                <w:webHidden/>
              </w:rPr>
              <w:fldChar w:fldCharType="separate"/>
            </w:r>
            <w:r>
              <w:rPr>
                <w:noProof/>
                <w:webHidden/>
              </w:rPr>
              <w:t>10</w:t>
            </w:r>
            <w:r>
              <w:rPr>
                <w:noProof/>
                <w:webHidden/>
              </w:rPr>
              <w:fldChar w:fldCharType="end"/>
            </w:r>
          </w:hyperlink>
        </w:p>
        <w:p w:rsidR="002B5268" w:rsidRDefault="002B5268">
          <w:pPr>
            <w:pStyle w:val="Verzeichnis3"/>
            <w:tabs>
              <w:tab w:val="left" w:pos="1440"/>
              <w:tab w:val="right" w:leader="dot" w:pos="9396"/>
            </w:tabs>
            <w:rPr>
              <w:noProof/>
            </w:rPr>
          </w:pPr>
          <w:hyperlink w:anchor="_Toc18871324" w:history="1">
            <w:r w:rsidRPr="00F93983">
              <w:rPr>
                <w:rStyle w:val="Hyperlink"/>
                <w:noProof/>
              </w:rPr>
              <w:t>1.3.5</w:t>
            </w:r>
            <w:r>
              <w:rPr>
                <w:noProof/>
              </w:rPr>
              <w:tab/>
            </w:r>
            <w:r w:rsidRPr="00F93983">
              <w:rPr>
                <w:rStyle w:val="Hyperlink"/>
                <w:noProof/>
              </w:rPr>
              <w:t>GLMM linearer Trend der Projektart, ORPs</w:t>
            </w:r>
            <w:r>
              <w:rPr>
                <w:noProof/>
                <w:webHidden/>
              </w:rPr>
              <w:tab/>
            </w:r>
            <w:r>
              <w:rPr>
                <w:noProof/>
                <w:webHidden/>
              </w:rPr>
              <w:fldChar w:fldCharType="begin"/>
            </w:r>
            <w:r>
              <w:rPr>
                <w:noProof/>
                <w:webHidden/>
              </w:rPr>
              <w:instrText xml:space="preserve"> PAGEREF _Toc18871324 \h </w:instrText>
            </w:r>
            <w:r>
              <w:rPr>
                <w:noProof/>
                <w:webHidden/>
              </w:rPr>
            </w:r>
            <w:r>
              <w:rPr>
                <w:noProof/>
                <w:webHidden/>
              </w:rPr>
              <w:fldChar w:fldCharType="separate"/>
            </w:r>
            <w:r>
              <w:rPr>
                <w:noProof/>
                <w:webHidden/>
              </w:rPr>
              <w:t>12</w:t>
            </w:r>
            <w:r>
              <w:rPr>
                <w:noProof/>
                <w:webHidden/>
              </w:rPr>
              <w:fldChar w:fldCharType="end"/>
            </w:r>
          </w:hyperlink>
        </w:p>
        <w:p w:rsidR="002B5268" w:rsidRDefault="002B5268">
          <w:pPr>
            <w:pStyle w:val="Verzeichnis3"/>
            <w:tabs>
              <w:tab w:val="left" w:pos="1440"/>
              <w:tab w:val="right" w:leader="dot" w:pos="9396"/>
            </w:tabs>
            <w:rPr>
              <w:noProof/>
            </w:rPr>
          </w:pPr>
          <w:hyperlink w:anchor="_Toc18871325" w:history="1">
            <w:r w:rsidRPr="00F93983">
              <w:rPr>
                <w:rStyle w:val="Hyperlink"/>
                <w:noProof/>
              </w:rPr>
              <w:t>1.3.6</w:t>
            </w:r>
            <w:r>
              <w:rPr>
                <w:noProof/>
              </w:rPr>
              <w:tab/>
            </w:r>
            <w:r w:rsidRPr="00F93983">
              <w:rPr>
                <w:rStyle w:val="Hyperlink"/>
                <w:noProof/>
              </w:rPr>
              <w:t>GLMM Behandlung der RK in der Lehre</w:t>
            </w:r>
            <w:r>
              <w:rPr>
                <w:noProof/>
                <w:webHidden/>
              </w:rPr>
              <w:tab/>
            </w:r>
            <w:r>
              <w:rPr>
                <w:noProof/>
                <w:webHidden/>
              </w:rPr>
              <w:fldChar w:fldCharType="begin"/>
            </w:r>
            <w:r>
              <w:rPr>
                <w:noProof/>
                <w:webHidden/>
              </w:rPr>
              <w:instrText xml:space="preserve"> PAGEREF _Toc18871325 \h </w:instrText>
            </w:r>
            <w:r>
              <w:rPr>
                <w:noProof/>
                <w:webHidden/>
              </w:rPr>
            </w:r>
            <w:r>
              <w:rPr>
                <w:noProof/>
                <w:webHidden/>
              </w:rPr>
              <w:fldChar w:fldCharType="separate"/>
            </w:r>
            <w:r>
              <w:rPr>
                <w:noProof/>
                <w:webHidden/>
              </w:rPr>
              <w:t>14</w:t>
            </w:r>
            <w:r>
              <w:rPr>
                <w:noProof/>
                <w:webHidden/>
              </w:rPr>
              <w:fldChar w:fldCharType="end"/>
            </w:r>
          </w:hyperlink>
        </w:p>
        <w:p w:rsidR="002B5268" w:rsidRDefault="002B5268">
          <w:pPr>
            <w:pStyle w:val="Verzeichnis3"/>
            <w:tabs>
              <w:tab w:val="left" w:pos="1440"/>
              <w:tab w:val="right" w:leader="dot" w:pos="9396"/>
            </w:tabs>
            <w:rPr>
              <w:noProof/>
            </w:rPr>
          </w:pPr>
          <w:hyperlink w:anchor="_Toc18871326" w:history="1">
            <w:r w:rsidRPr="00F93983">
              <w:rPr>
                <w:rStyle w:val="Hyperlink"/>
                <w:noProof/>
              </w:rPr>
              <w:t>1.3.7</w:t>
            </w:r>
            <w:r>
              <w:rPr>
                <w:noProof/>
              </w:rPr>
              <w:tab/>
            </w:r>
            <w:r w:rsidRPr="00F93983">
              <w:rPr>
                <w:rStyle w:val="Hyperlink"/>
                <w:noProof/>
              </w:rPr>
              <w:t>LMER Eindruck von Informiertheit</w:t>
            </w:r>
            <w:r>
              <w:rPr>
                <w:noProof/>
                <w:webHidden/>
              </w:rPr>
              <w:tab/>
            </w:r>
            <w:r>
              <w:rPr>
                <w:noProof/>
                <w:webHidden/>
              </w:rPr>
              <w:fldChar w:fldCharType="begin"/>
            </w:r>
            <w:r>
              <w:rPr>
                <w:noProof/>
                <w:webHidden/>
              </w:rPr>
              <w:instrText xml:space="preserve"> PAGEREF _Toc18871326 \h </w:instrText>
            </w:r>
            <w:r>
              <w:rPr>
                <w:noProof/>
                <w:webHidden/>
              </w:rPr>
            </w:r>
            <w:r>
              <w:rPr>
                <w:noProof/>
                <w:webHidden/>
              </w:rPr>
              <w:fldChar w:fldCharType="separate"/>
            </w:r>
            <w:r>
              <w:rPr>
                <w:noProof/>
                <w:webHidden/>
              </w:rPr>
              <w:t>15</w:t>
            </w:r>
            <w:r>
              <w:rPr>
                <w:noProof/>
                <w:webHidden/>
              </w:rPr>
              <w:fldChar w:fldCharType="end"/>
            </w:r>
          </w:hyperlink>
        </w:p>
        <w:p w:rsidR="002B5268" w:rsidRDefault="002B5268">
          <w:pPr>
            <w:pStyle w:val="Verzeichnis3"/>
            <w:tabs>
              <w:tab w:val="left" w:pos="1440"/>
              <w:tab w:val="right" w:leader="dot" w:pos="9396"/>
            </w:tabs>
            <w:rPr>
              <w:noProof/>
            </w:rPr>
          </w:pPr>
          <w:hyperlink w:anchor="_Toc18871327" w:history="1">
            <w:r w:rsidRPr="00F93983">
              <w:rPr>
                <w:rStyle w:val="Hyperlink"/>
                <w:noProof/>
              </w:rPr>
              <w:t>1.3.8</w:t>
            </w:r>
            <w:r>
              <w:rPr>
                <w:noProof/>
              </w:rPr>
              <w:tab/>
            </w:r>
            <w:r w:rsidRPr="00F93983">
              <w:rPr>
                <w:rStyle w:val="Hyperlink"/>
                <w:noProof/>
              </w:rPr>
              <w:t>LMER Wichtigkeit</w:t>
            </w:r>
            <w:r>
              <w:rPr>
                <w:noProof/>
                <w:webHidden/>
              </w:rPr>
              <w:tab/>
            </w:r>
            <w:r>
              <w:rPr>
                <w:noProof/>
                <w:webHidden/>
              </w:rPr>
              <w:fldChar w:fldCharType="begin"/>
            </w:r>
            <w:r>
              <w:rPr>
                <w:noProof/>
                <w:webHidden/>
              </w:rPr>
              <w:instrText xml:space="preserve"> PAGEREF _Toc18871327 \h </w:instrText>
            </w:r>
            <w:r>
              <w:rPr>
                <w:noProof/>
                <w:webHidden/>
              </w:rPr>
            </w:r>
            <w:r>
              <w:rPr>
                <w:noProof/>
                <w:webHidden/>
              </w:rPr>
              <w:fldChar w:fldCharType="separate"/>
            </w:r>
            <w:r>
              <w:rPr>
                <w:noProof/>
                <w:webHidden/>
              </w:rPr>
              <w:t>16</w:t>
            </w:r>
            <w:r>
              <w:rPr>
                <w:noProof/>
                <w:webHidden/>
              </w:rPr>
              <w:fldChar w:fldCharType="end"/>
            </w:r>
          </w:hyperlink>
        </w:p>
        <w:p w:rsidR="00553A89" w:rsidRDefault="00BE3037">
          <w:r>
            <w:lastRenderedPageBreak/>
            <w:fldChar w:fldCharType="end"/>
          </w:r>
        </w:p>
      </w:sdtContent>
    </w:sdt>
    <w:p w:rsidR="00553A89" w:rsidRDefault="00BE3037">
      <w:pPr>
        <w:pStyle w:val="berschrift1"/>
      </w:pPr>
      <w:bookmarkStart w:id="1" w:name="ausfuhrlichere-darstellung-der-ergebniss"/>
      <w:bookmarkStart w:id="2" w:name="_Toc18871313"/>
      <w:r>
        <w:t>Ausführlichere Darstellung der Ergebnisse</w:t>
      </w:r>
      <w:bookmarkEnd w:id="1"/>
      <w:bookmarkEnd w:id="2"/>
    </w:p>
    <w:p w:rsidR="00553A89" w:rsidRDefault="00BE3037">
      <w:pPr>
        <w:pStyle w:val="berschrift2"/>
      </w:pPr>
      <w:bookmarkStart w:id="3" w:name="verbreitung-fragwurdiger-forschungsprakt"/>
      <w:bookmarkStart w:id="4" w:name="_Toc18871314"/>
      <w:r>
        <w:t>Verbreitung fragwürdiger Forschungspraktiken</w:t>
      </w:r>
      <w:bookmarkEnd w:id="3"/>
      <w:bookmarkEnd w:id="4"/>
    </w:p>
    <w:p w:rsidR="00553A89" w:rsidRDefault="00BE3037">
      <w:pPr>
        <w:pStyle w:val="TableCaption"/>
      </w:pPr>
      <w:r>
        <w:t>Tabelle 1. Ausführlichere Darstellung zum Einsatz von Forschungspraktiken nach Typ der Praktik und Art des Projekts. med. = Median, max = Maximum, min = Minimum, n = Anz</w:t>
      </w:r>
      <w:r>
        <w:t>ahl Projekte</w:t>
      </w:r>
    </w:p>
    <w:tbl>
      <w:tblPr>
        <w:tblW w:w="0" w:type="auto"/>
        <w:jc w:val="center"/>
        <w:tblLayout w:type="fixed"/>
        <w:tblLook w:val="04A0" w:firstRow="1" w:lastRow="0" w:firstColumn="1" w:lastColumn="0" w:noHBand="0" w:noVBand="1"/>
      </w:tblPr>
      <w:tblGrid>
        <w:gridCol w:w="1411"/>
        <w:gridCol w:w="1356"/>
        <w:gridCol w:w="961"/>
        <w:gridCol w:w="800"/>
        <w:gridCol w:w="856"/>
        <w:gridCol w:w="1365"/>
        <w:gridCol w:w="900"/>
        <w:gridCol w:w="765"/>
        <w:gridCol w:w="826"/>
      </w:tblGrid>
      <w:tr w:rsidR="00553A89">
        <w:trPr>
          <w:cantSplit/>
          <w:trHeight w:val="454"/>
          <w:tblHeader/>
          <w:jc w:val="center"/>
        </w:trPr>
        <w:tc>
          <w:tcPr>
            <w:tcW w:w="14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type</w:t>
            </w:r>
          </w:p>
        </w:tc>
        <w:tc>
          <w:tcPr>
            <w:tcW w:w="13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c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ean</w:t>
            </w:r>
          </w:p>
        </w:tc>
        <w:tc>
          <w:tcPr>
            <w:tcW w:w="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d</w:t>
            </w:r>
          </w:p>
        </w:tc>
        <w:tc>
          <w:tcPr>
            <w:tcW w:w="8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n</w:t>
            </w:r>
          </w:p>
        </w:tc>
        <w:tc>
          <w:tcPr>
            <w:tcW w:w="13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n_applied</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ed.</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in</w:t>
            </w:r>
          </w:p>
        </w:tc>
        <w:tc>
          <w:tcPr>
            <w:tcW w:w="8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x</w:t>
            </w:r>
          </w:p>
        </w:tc>
      </w:tr>
      <w:tr w:rsidR="00553A89">
        <w:trPr>
          <w:cantSplit/>
          <w:trHeight w:val="433"/>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emp.intern</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65</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74</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115</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715</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2</w:t>
            </w:r>
          </w:p>
        </w:tc>
      </w:tr>
      <w:tr w:rsidR="00553A89">
        <w:trPr>
          <w:cantSplit/>
          <w:trHeight w:val="423"/>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other</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42</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67</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286</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18</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2</w:t>
            </w:r>
          </w:p>
        </w:tc>
      </w:tr>
      <w:tr w:rsidR="00553A89">
        <w:trPr>
          <w:cantSplit/>
          <w:trHeight w:val="436"/>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roject</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42</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64</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471</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98</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2</w:t>
            </w:r>
          </w:p>
        </w:tc>
      </w:tr>
      <w:tr w:rsidR="00553A89">
        <w:trPr>
          <w:cantSplit/>
          <w:trHeight w:val="423"/>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thesis.bsc</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53</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66</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642</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339</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2</w:t>
            </w:r>
          </w:p>
        </w:tc>
      </w:tr>
      <w:tr w:rsidR="00553A89">
        <w:trPr>
          <w:cantSplit/>
          <w:trHeight w:val="423"/>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thesis.msc</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72</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76</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67</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18</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2</w:t>
            </w:r>
          </w:p>
        </w:tc>
      </w:tr>
      <w:tr w:rsidR="00553A89">
        <w:trPr>
          <w:cantSplit/>
          <w:trHeight w:val="437"/>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emp.intern</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42</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63</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115</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517</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9</w:t>
            </w:r>
          </w:p>
        </w:tc>
      </w:tr>
      <w:tr w:rsidR="00553A89">
        <w:trPr>
          <w:cantSplit/>
          <w:trHeight w:val="437"/>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other</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85</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37</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286</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232</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8</w:t>
            </w:r>
          </w:p>
        </w:tc>
      </w:tr>
      <w:tr w:rsidR="00553A89">
        <w:trPr>
          <w:cantSplit/>
          <w:trHeight w:val="437"/>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project</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30</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51</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471</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597</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8</w:t>
            </w:r>
          </w:p>
        </w:tc>
      </w:tr>
      <w:tr w:rsidR="00553A89">
        <w:trPr>
          <w:cantSplit/>
          <w:trHeight w:val="437"/>
          <w:jc w:val="center"/>
        </w:trPr>
        <w:tc>
          <w:tcPr>
            <w:tcW w:w="141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thesis.bsc</w:t>
            </w:r>
          </w:p>
        </w:tc>
        <w:tc>
          <w:tcPr>
            <w:tcW w:w="961"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02</w:t>
            </w:r>
          </w:p>
        </w:tc>
        <w:tc>
          <w:tcPr>
            <w:tcW w:w="8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33</w:t>
            </w:r>
          </w:p>
        </w:tc>
        <w:tc>
          <w:tcPr>
            <w:tcW w:w="856"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642</w:t>
            </w:r>
          </w:p>
        </w:tc>
        <w:tc>
          <w:tcPr>
            <w:tcW w:w="1365"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642</w:t>
            </w:r>
          </w:p>
        </w:tc>
        <w:tc>
          <w:tcPr>
            <w:tcW w:w="90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7</w:t>
            </w:r>
          </w:p>
        </w:tc>
      </w:tr>
      <w:tr w:rsidR="00553A89">
        <w:trPr>
          <w:cantSplit/>
          <w:trHeight w:val="437"/>
          <w:jc w:val="center"/>
        </w:trPr>
        <w:tc>
          <w:tcPr>
            <w:tcW w:w="1411"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Fragwürdig</w:t>
            </w:r>
          </w:p>
        </w:tc>
        <w:tc>
          <w:tcPr>
            <w:tcW w:w="1356"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thesis.msc</w:t>
            </w:r>
          </w:p>
        </w:tc>
        <w:tc>
          <w:tcPr>
            <w:tcW w:w="961"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52</w:t>
            </w:r>
          </w:p>
        </w:tc>
        <w:tc>
          <w:tcPr>
            <w:tcW w:w="80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84</w:t>
            </w:r>
          </w:p>
        </w:tc>
        <w:tc>
          <w:tcPr>
            <w:tcW w:w="856"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167</w:t>
            </w:r>
          </w:p>
        </w:tc>
        <w:tc>
          <w:tcPr>
            <w:tcW w:w="1365"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sz w:val="20"/>
                <w:szCs w:val="20"/>
              </w:rPr>
              <w:t>85</w:t>
            </w:r>
          </w:p>
        </w:tc>
        <w:tc>
          <w:tcPr>
            <w:tcW w:w="90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765"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0</w:t>
            </w:r>
          </w:p>
        </w:tc>
        <w:tc>
          <w:tcPr>
            <w:tcW w:w="826"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sz w:val="20"/>
                <w:szCs w:val="20"/>
              </w:rPr>
              <w:t>4</w:t>
            </w:r>
          </w:p>
        </w:tc>
      </w:tr>
    </w:tbl>
    <w:p w:rsidR="00553A89" w:rsidRDefault="00BE3037">
      <w:pPr>
        <w:pStyle w:val="berschrift2"/>
      </w:pPr>
      <w:bookmarkStart w:id="5" w:name="zusatzliche-ergebnisse"/>
      <w:bookmarkStart w:id="6" w:name="_Toc18871315"/>
      <w:r>
        <w:lastRenderedPageBreak/>
        <w:t>Zusätzliche Ergebnisse</w:t>
      </w:r>
      <w:bookmarkEnd w:id="5"/>
      <w:bookmarkEnd w:id="6"/>
    </w:p>
    <w:p w:rsidR="00553A89" w:rsidRDefault="00BE3037">
      <w:pPr>
        <w:pStyle w:val="berschrift3"/>
      </w:pPr>
      <w:bookmarkStart w:id="7" w:name="thematisierung-der-repliaktionskrise---n"/>
      <w:bookmarkStart w:id="8" w:name="_Toc18871316"/>
      <w:r>
        <w:t>Thematisierung der Repliaktionskrise - Nach Uni</w:t>
      </w:r>
      <w:bookmarkEnd w:id="7"/>
      <w:bookmarkEnd w:id="8"/>
    </w:p>
    <w:p w:rsidR="00553A89" w:rsidRDefault="00BE3037">
      <w:pPr>
        <w:pStyle w:val="TableCaption"/>
      </w:pPr>
      <w:r>
        <w:t>Tabelle 2. Antworten von Studierenden auf die Frage “</w:t>
      </w:r>
      <w:r>
        <w:t>Wurde die Replikationskrise in Lehrveranstaltungen an deiner aktuellen Universität thematisiert?” nach Universität. Dargestellt sind nur Daten von Universitäten, von denen mindestens 30 Beobachtungen vorlagen</w:t>
      </w:r>
    </w:p>
    <w:tbl>
      <w:tblPr>
        <w:tblW w:w="0" w:type="auto"/>
        <w:jc w:val="center"/>
        <w:tblLayout w:type="fixed"/>
        <w:tblLook w:val="04A0" w:firstRow="1" w:lastRow="0" w:firstColumn="1" w:lastColumn="0" w:noHBand="0" w:noVBand="1"/>
      </w:tblPr>
      <w:tblGrid>
        <w:gridCol w:w="2880"/>
        <w:gridCol w:w="720"/>
        <w:gridCol w:w="720"/>
        <w:gridCol w:w="720"/>
        <w:gridCol w:w="1080"/>
        <w:gridCol w:w="1080"/>
        <w:gridCol w:w="1080"/>
        <w:gridCol w:w="1080"/>
      </w:tblGrid>
      <w:tr w:rsidR="00553A89">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Ja</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Nei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icht siche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J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Nei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Nicht sicher</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heinische Friedrich-Wilhelms-Universität Bonn</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9</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7,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9</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zu Köln</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3</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1</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5,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4,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stfälische Wilhelms-Universität Münster</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2</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0</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5,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4,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Koblenz-Landau</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4,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5,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ulius-Maximilians-Universität Würzburg</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73</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9</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4,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4,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4</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org-August-Universität Göttingen</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6</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2</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2,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8</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Mannheim</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0</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5,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5</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udwig-Maximilians-Universität München</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5</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6</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3,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6,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ohannes Gutenberg-Universität Mainz</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0</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7,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4,7</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uhr-Universität Bochum</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9</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8</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7,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0,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Technische Universität Chemnitz</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9</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5,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4,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Regensburg</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9</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1</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3,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3,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9</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Albert-Ludwigs-Universität Freiburg</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3</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9,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7,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2</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ustus-Liebig-Universität Gießen</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46</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8,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tto-Friedrich-Universität Bamberg</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8</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6</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8,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1,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5</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oethe-Universität Frankfurt</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6</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6,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Bielefeld</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4</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3,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5,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9</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Osnabrück</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33</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9,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1,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9,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Universität Hildesheim</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5</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7</w:t>
            </w:r>
          </w:p>
        </w:tc>
        <w:tc>
          <w:tcPr>
            <w:tcW w:w="720" w:type="dxa"/>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9,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9</w:t>
            </w:r>
          </w:p>
        </w:tc>
      </w:tr>
      <w:tr w:rsidR="00553A89">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RH Heidelberg</w:t>
            </w:r>
          </w:p>
        </w:tc>
        <w:tc>
          <w:tcPr>
            <w:tcW w:w="72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53</w:t>
            </w:r>
          </w:p>
        </w:tc>
        <w:tc>
          <w:tcPr>
            <w:tcW w:w="72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2</w:t>
            </w:r>
          </w:p>
        </w:tc>
        <w:tc>
          <w:tcPr>
            <w:tcW w:w="72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center"/>
            </w:pPr>
            <w:r>
              <w:rPr>
                <w:rFonts w:eastAsia="Arial"/>
                <w:color w:val="111111"/>
              </w:rPr>
              <w:t>27</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1,5</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0,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5</w:t>
            </w:r>
          </w:p>
        </w:tc>
      </w:tr>
    </w:tbl>
    <w:p w:rsidR="00553A89" w:rsidRDefault="00BE3037">
      <w:pPr>
        <w:pStyle w:val="berschrift3"/>
      </w:pPr>
      <w:bookmarkStart w:id="9" w:name="thematisierung-der-repliaktionskrise---a"/>
      <w:bookmarkStart w:id="10" w:name="_Toc18871317"/>
      <w:r>
        <w:t>Thematisierung der Repliaktionskrise - Aggregiert</w:t>
      </w:r>
      <w:bookmarkEnd w:id="9"/>
      <w:bookmarkEnd w:id="10"/>
    </w:p>
    <w:p w:rsidR="00553A89" w:rsidRDefault="00BE3037">
      <w:pPr>
        <w:pStyle w:val="TableCaption"/>
      </w:pPr>
      <w:r>
        <w:t>Tabelle 3. Anteil von Studierenden im jeweiligen Studienabschnitt, die in einer Lehrveranstaltung an ihrer aktuellen, bzw. letzten (bei Alumni) Universität von der Replikationskrise gehört haben. Die Spalte</w:t>
      </w:r>
      <w:r>
        <w:t xml:space="preserve"> “n” enthält die Größe der jeweiligen Teilstichprobe.</w:t>
      </w:r>
    </w:p>
    <w:tbl>
      <w:tblPr>
        <w:tblW w:w="0" w:type="auto"/>
        <w:jc w:val="center"/>
        <w:tblLayout w:type="fixed"/>
        <w:tblLook w:val="04A0" w:firstRow="1" w:lastRow="0" w:firstColumn="1" w:lastColumn="0" w:noHBand="0" w:noVBand="1"/>
      </w:tblPr>
      <w:tblGrid>
        <w:gridCol w:w="2465"/>
        <w:gridCol w:w="1744"/>
        <w:gridCol w:w="778"/>
        <w:gridCol w:w="1364"/>
      </w:tblGrid>
      <w:tr w:rsidR="00553A89">
        <w:trPr>
          <w:cantSplit/>
          <w:trHeight w:val="457"/>
          <w:tblHeader/>
          <w:jc w:val="center"/>
        </w:trPr>
        <w:tc>
          <w:tcPr>
            <w:tcW w:w="24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nabschnitt</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behandelt</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teil (%)</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9.9</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8</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5.3</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5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0.2</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5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4</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5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7.4</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1.1</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1.1</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Andere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7.8</w:t>
            </w:r>
          </w:p>
        </w:tc>
      </w:tr>
      <w:tr w:rsidR="00553A89">
        <w:trPr>
          <w:cantSplit/>
          <w:trHeight w:val="457"/>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5</w:t>
            </w:r>
          </w:p>
        </w:tc>
      </w:tr>
      <w:tr w:rsidR="00553A89">
        <w:trPr>
          <w:cantSplit/>
          <w:trHeight w:val="457"/>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r>
      <w:tr w:rsidR="00553A89">
        <w:trPr>
          <w:cantSplit/>
          <w:trHeight w:val="457"/>
          <w:jc w:val="center"/>
        </w:trPr>
        <w:tc>
          <w:tcPr>
            <w:tcW w:w="2465"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44"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2.1</w:t>
            </w:r>
          </w:p>
        </w:tc>
      </w:tr>
    </w:tbl>
    <w:p w:rsidR="00553A89" w:rsidRDefault="00BE3037">
      <w:pPr>
        <w:pStyle w:val="berschrift3"/>
      </w:pPr>
      <w:bookmarkStart w:id="11" w:name="thematisierung-der-repliaktionskrise---d"/>
      <w:bookmarkStart w:id="12" w:name="_Toc18871318"/>
      <w:r>
        <w:t>Thematisierung der Repliaktionskrise - Detailliert</w:t>
      </w:r>
      <w:bookmarkEnd w:id="11"/>
      <w:bookmarkEnd w:id="12"/>
    </w:p>
    <w:p w:rsidR="00553A89" w:rsidRDefault="00BE3037">
      <w:pPr>
        <w:pStyle w:val="TableCaption"/>
      </w:pPr>
      <w:r>
        <w:t>Tabelle 4. Anteil von Studierenden im jeweiligen Studienabschnitt und Semester, die in einer Lehrveranstaltung an ihrer aktuellen, bzw. letzten (bei Alumni) Universität von der Replikationskrise gehört hab</w:t>
      </w:r>
      <w:r>
        <w:t>en. Die Spalte “n” enthält die Größe der jeweiligen Teilstichprobe.</w:t>
      </w:r>
    </w:p>
    <w:tbl>
      <w:tblPr>
        <w:tblW w:w="0" w:type="auto"/>
        <w:jc w:val="center"/>
        <w:tblLayout w:type="fixed"/>
        <w:tblLook w:val="04A0" w:firstRow="1" w:lastRow="0" w:firstColumn="1" w:lastColumn="0" w:noHBand="0" w:noVBand="1"/>
      </w:tblPr>
      <w:tblGrid>
        <w:gridCol w:w="2465"/>
        <w:gridCol w:w="1768"/>
        <w:gridCol w:w="1744"/>
        <w:gridCol w:w="778"/>
        <w:gridCol w:w="1364"/>
      </w:tblGrid>
      <w:tr w:rsidR="00553A89">
        <w:trPr>
          <w:cantSplit/>
          <w:trHeight w:val="457"/>
          <w:tblHeader/>
          <w:jc w:val="center"/>
        </w:trPr>
        <w:tc>
          <w:tcPr>
            <w:tcW w:w="24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nabschnitt</w:t>
            </w:r>
          </w:p>
        </w:tc>
        <w:tc>
          <w:tcPr>
            <w:tcW w:w="17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emester</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behandelt</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teil (%)</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1.1</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6.2</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4.6</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1.8</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3.3</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5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8.7</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4.4</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7</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1</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0.2</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9.4</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81.7</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7.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6</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6.7</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5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3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4.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3.9</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5.5</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6.7</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3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1.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2.8</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9</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39</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4.5</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83.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7.6</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7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3.3</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3.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3.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0.0</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3.3</w:t>
            </w:r>
          </w:p>
        </w:tc>
      </w:tr>
      <w:tr w:rsidR="00553A89">
        <w:trPr>
          <w:cantSplit/>
          <w:trHeight w:val="414"/>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0.0</w:t>
            </w:r>
          </w:p>
        </w:tc>
      </w:tr>
      <w:tr w:rsidR="00553A89">
        <w:trPr>
          <w:cantSplit/>
          <w:trHeight w:val="412"/>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0.0</w:t>
            </w:r>
          </w:p>
        </w:tc>
      </w:tr>
      <w:tr w:rsidR="00553A89">
        <w:trPr>
          <w:cantSplit/>
          <w:trHeight w:val="457"/>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ot applicable</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4.5</w:t>
            </w:r>
          </w:p>
        </w:tc>
      </w:tr>
      <w:tr w:rsidR="00553A89">
        <w:trPr>
          <w:cantSplit/>
          <w:trHeight w:val="457"/>
          <w:jc w:val="center"/>
        </w:trPr>
        <w:tc>
          <w:tcPr>
            <w:tcW w:w="2465"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68"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ot applicable</w:t>
            </w:r>
          </w:p>
        </w:tc>
        <w:tc>
          <w:tcPr>
            <w:tcW w:w="174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3.4</w:t>
            </w:r>
          </w:p>
        </w:tc>
      </w:tr>
      <w:tr w:rsidR="00553A89">
        <w:trPr>
          <w:cantSplit/>
          <w:trHeight w:val="457"/>
          <w:jc w:val="center"/>
        </w:trPr>
        <w:tc>
          <w:tcPr>
            <w:tcW w:w="2465"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tudiere nicht (mehr)</w:t>
            </w:r>
          </w:p>
        </w:tc>
        <w:tc>
          <w:tcPr>
            <w:tcW w:w="1768"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not applicable</w:t>
            </w:r>
          </w:p>
        </w:tc>
        <w:tc>
          <w:tcPr>
            <w:tcW w:w="1744"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Ja</w:t>
            </w:r>
          </w:p>
        </w:tc>
        <w:tc>
          <w:tcPr>
            <w:tcW w:w="778"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8</w:t>
            </w:r>
          </w:p>
        </w:tc>
        <w:tc>
          <w:tcPr>
            <w:tcW w:w="1364"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62.1</w:t>
            </w:r>
          </w:p>
        </w:tc>
      </w:tr>
    </w:tbl>
    <w:p w:rsidR="00553A89" w:rsidRDefault="00BE3037">
      <w:pPr>
        <w:pStyle w:val="berschrift2"/>
      </w:pPr>
      <w:bookmarkStart w:id="13" w:name="explorative-analysen"/>
      <w:bookmarkStart w:id="14" w:name="_Toc18871319"/>
      <w:r>
        <w:lastRenderedPageBreak/>
        <w:t>Explorative Analysen</w:t>
      </w:r>
      <w:bookmarkEnd w:id="13"/>
      <w:bookmarkEnd w:id="14"/>
    </w:p>
    <w:p w:rsidR="00553A89" w:rsidRDefault="00BE3037">
      <w:pPr>
        <w:pStyle w:val="berschrift3"/>
      </w:pPr>
      <w:bookmarkStart w:id="15" w:name="glmm-zu-orps"/>
      <w:bookmarkStart w:id="16" w:name="_Toc18871320"/>
      <w:r>
        <w:t>GLMM zu ORPs</w:t>
      </w:r>
      <w:bookmarkEnd w:id="15"/>
      <w:bookmarkEnd w:id="16"/>
    </w:p>
    <w:p w:rsidR="00553A89" w:rsidRDefault="00BE3037">
      <w:pPr>
        <w:pStyle w:val="FirstParagraph"/>
      </w:pPr>
      <w:r>
        <w:t>Welche Faktoren beeinflussen den Einsatz von ORPs?</w:t>
      </w:r>
    </w:p>
    <w:p w:rsidR="00553A89" w:rsidRDefault="00BE3037">
      <w:pPr>
        <w:pStyle w:val="berschrift4"/>
      </w:pPr>
      <w:bookmarkStart w:id="17" w:name="ausschluss-von-beobachtungen"/>
      <w:r>
        <w:t>Ausschluss von Beobachtungen</w:t>
      </w:r>
      <w:bookmarkEnd w:id="17"/>
    </w:p>
    <w:p w:rsidR="00553A89" w:rsidRDefault="00BE3037">
      <w:pPr>
        <w:pStyle w:val="FirstParagraph"/>
      </w:pPr>
      <w:r>
        <w:t>Einzelne Beobachtungen wurden wegen inkonsistenter Antworten oder unklarer Zuordnung des jeweiligen Projektes zu einer Universität ausgeschlossen. Ersteres geschah in Fällen, in denen Teilnehmende bei der Frage nach der Anwendung einer spezifischen Forschu</w:t>
      </w:r>
      <w:r>
        <w:t xml:space="preserve">ngspraktik sowohl die Antwortmöglichkeit “Keines” (Praktik in keinem Projekt verwendet), als auch ein oder mehrere Projekte auswählen (bei offenen Praktiken n = 33 Beobachtungen). Zweiteres geschah bei den Projekten “Projektarbeit” und “Anderes”, wenn die </w:t>
      </w:r>
      <w:r>
        <w:t xml:space="preserve">Teilnehmenden ihre Universität zwischen Bachelor und Master gewechselt hatten, oder bei Alumni/Alumnae, da deren Bachelor-Universität nicht erfasst wurde (n = 539). Zwischen beiden Kriterien gab es Überschneidungen. Insgesamt werden so 1110 Datenpunkte zu </w:t>
      </w:r>
      <w:r>
        <w:t>539 Projekten von 84 Teilnehmenden in der Analyse nicht berichtet.</w:t>
      </w:r>
    </w:p>
    <w:p w:rsidR="00553A89" w:rsidRDefault="00BE3037">
      <w:pPr>
        <w:pStyle w:val="TableCaption"/>
      </w:pPr>
      <w:r>
        <w:t>Tabelle 5. Schätzungen der fixen Effekte für positive Forschungspraktiken. Abhängige Variable: Forschungspraktik angewendet (0 – Nein, 1 – Ja). Zufällige Achsenabschnitte: Für Teilnehmende,</w:t>
      </w:r>
      <w:r>
        <w:t xml:space="preserve"> die mit einem Projekt jeweils assoziierte Universität und die spezifische Forschungspraktik.</w:t>
      </w:r>
    </w:p>
    <w:tbl>
      <w:tblPr>
        <w:tblW w:w="0" w:type="auto"/>
        <w:jc w:val="center"/>
        <w:tblLayout w:type="fixed"/>
        <w:tblLook w:val="04A0" w:firstRow="1" w:lastRow="0" w:firstColumn="1" w:lastColumn="0" w:noHBand="0" w:noVBand="1"/>
      </w:tblPr>
      <w:tblGrid>
        <w:gridCol w:w="3076"/>
        <w:gridCol w:w="912"/>
        <w:gridCol w:w="839"/>
        <w:gridCol w:w="839"/>
        <w:gridCol w:w="1633"/>
        <w:gridCol w:w="912"/>
        <w:gridCol w:w="1224"/>
      </w:tblGrid>
      <w:tr w:rsidR="00553A89">
        <w:trPr>
          <w:cantSplit/>
          <w:trHeight w:val="457"/>
          <w:tblHeader/>
          <w:jc w:val="center"/>
        </w:trPr>
        <w:tc>
          <w:tcPr>
            <w:tcW w:w="30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6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1</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9</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0</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8; 0,58]</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78</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6; 1,05]</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9</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23</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Männlich</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5</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1; 1,55]</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04</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41</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8</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7</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2</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 7,41]</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8</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04</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1</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66</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9; 4,01]</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13</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57</w:t>
            </w:r>
          </w:p>
        </w:tc>
      </w:tr>
      <w:tr w:rsidR="00553A89">
        <w:trPr>
          <w:cantSplit/>
          <w:trHeight w:val="457"/>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1</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8</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9</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7; 1,71]</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63</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8</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8</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3; 0,87]</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03</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002*  </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Andere</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0</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64</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0; 6,7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69</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90</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Anzahl emp. Projekte</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4</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3; 1,0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9</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21</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5</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 1,1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92</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59</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ichtigkei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6; 1,05]</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1</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14</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Eindruck von Informierthei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4</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1</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7; 1,5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6,53</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7</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9</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7</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4; 1,54]</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6</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20</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3</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9</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0; 1,7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73</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06</w:t>
            </w:r>
          </w:p>
        </w:tc>
      </w:tr>
      <w:tr w:rsidR="00553A89">
        <w:trPr>
          <w:cantSplit/>
          <w:trHeight w:val="453"/>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3</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9</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1; 1,7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80</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05</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Unsicher</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0</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1</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1</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3; 1,11]</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61</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7</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Ja</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8</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6; 1,28]</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1</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0</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Anderes</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7</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6</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2</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1; 0,57]</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61</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Projektarbei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2</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9</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8; 0,62]</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5,71</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4"/>
          <w:jc w:val="center"/>
        </w:trPr>
        <w:tc>
          <w:tcPr>
            <w:tcW w:w="3076"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Bachelorarbeit</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4</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839"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9</w:t>
            </w:r>
          </w:p>
        </w:tc>
        <w:tc>
          <w:tcPr>
            <w:tcW w:w="1633"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5; 0,96]</w:t>
            </w:r>
          </w:p>
        </w:tc>
        <w:tc>
          <w:tcPr>
            <w:tcW w:w="912"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38</w:t>
            </w:r>
          </w:p>
        </w:tc>
        <w:tc>
          <w:tcPr>
            <w:tcW w:w="1224"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17</w:t>
            </w:r>
          </w:p>
        </w:tc>
      </w:tr>
      <w:tr w:rsidR="00553A89">
        <w:trPr>
          <w:cantSplit/>
          <w:trHeight w:val="454"/>
          <w:jc w:val="center"/>
        </w:trPr>
        <w:tc>
          <w:tcPr>
            <w:tcW w:w="3076"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Masterarbeit</w:t>
            </w:r>
          </w:p>
        </w:tc>
        <w:tc>
          <w:tcPr>
            <w:tcW w:w="912"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1</w:t>
            </w:r>
          </w:p>
        </w:tc>
        <w:tc>
          <w:tcPr>
            <w:tcW w:w="839"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8</w:t>
            </w:r>
          </w:p>
        </w:tc>
        <w:tc>
          <w:tcPr>
            <w:tcW w:w="839"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3</w:t>
            </w:r>
          </w:p>
        </w:tc>
        <w:tc>
          <w:tcPr>
            <w:tcW w:w="1633"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7; 1,74]</w:t>
            </w:r>
          </w:p>
        </w:tc>
        <w:tc>
          <w:tcPr>
            <w:tcW w:w="912"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15</w:t>
            </w:r>
          </w:p>
        </w:tc>
        <w:tc>
          <w:tcPr>
            <w:tcW w:w="1224"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49</w:t>
            </w:r>
          </w:p>
        </w:tc>
      </w:tr>
      <w:tr w:rsidR="00553A89">
        <w:trPr>
          <w:cantSplit/>
          <w:trHeight w:val="360"/>
          <w:jc w:val="center"/>
        </w:trPr>
        <w:tc>
          <w:tcPr>
            <w:tcW w:w="9435"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Datenpunkte insg. = 4 252, Projekte = 2 142, Teilnehmende = 1 078</w:t>
            </w:r>
          </w:p>
        </w:tc>
      </w:tr>
      <w:tr w:rsidR="00553A89">
        <w:trPr>
          <w:cantSplit/>
          <w:trHeight w:val="360"/>
          <w:jc w:val="center"/>
        </w:trPr>
        <w:tc>
          <w:tcPr>
            <w:tcW w:w="9435"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Weiblich (Geschlecht), Bachelor (Studienfortschritt), Nein (OSI an der Uni), Nein (OSI bekannt), Nein (RK gelehrt), Expra (Projekt).</w:t>
            </w:r>
            <w:r>
              <w:rPr>
                <w:rFonts w:eastAsia="Arial"/>
                <w:color w:val="000000"/>
                <w:sz w:val="20"/>
                <w:szCs w:val="20"/>
              </w:rPr>
              <w:br/>
            </w:r>
          </w:p>
        </w:tc>
      </w:tr>
      <w:tr w:rsidR="00553A89">
        <w:trPr>
          <w:cantSplit/>
          <w:trHeight w:val="360"/>
          <w:jc w:val="center"/>
        </w:trPr>
        <w:tc>
          <w:tcPr>
            <w:tcW w:w="9435"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w:t>
            </w:r>
            <w:r>
              <w:rPr>
                <w:rFonts w:eastAsia="Arial"/>
                <w:color w:val="000000"/>
                <w:sz w:val="20"/>
                <w:szCs w:val="20"/>
              </w:rPr>
              <w:t>is], KI - Konfidenzintervall, RK - Replikationskrise, OSI - Open Science Initiative, QRP – Questionable Research practice [Fragwürdige Forschungspraktik], SB – Selektives Berichten, SF - Studienfortschritt</w:t>
            </w:r>
            <w:r>
              <w:rPr>
                <w:rFonts w:eastAsia="Arial"/>
                <w:color w:val="000000"/>
                <w:sz w:val="20"/>
                <w:szCs w:val="20"/>
              </w:rPr>
              <w:br/>
            </w:r>
          </w:p>
        </w:tc>
      </w:tr>
      <w:tr w:rsidR="00553A89">
        <w:trPr>
          <w:cantSplit/>
          <w:trHeight w:val="360"/>
          <w:jc w:val="center"/>
        </w:trPr>
        <w:tc>
          <w:tcPr>
            <w:tcW w:w="9435"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250, ** p &lt; 0,00050, ***</w:t>
            </w:r>
            <w:r>
              <w:rPr>
                <w:rFonts w:eastAsia="Arial"/>
                <w:color w:val="000000"/>
                <w:sz w:val="20"/>
                <w:szCs w:val="20"/>
              </w:rPr>
              <w:t xml:space="preserve"> p &lt; 0,00005 (adjustierte Alpha-Niveaus nach Bonferroni)</w:t>
            </w:r>
          </w:p>
        </w:tc>
      </w:tr>
    </w:tbl>
    <w:p w:rsidR="00553A89" w:rsidRDefault="00BE3037">
      <w:pPr>
        <w:pStyle w:val="berschrift3"/>
      </w:pPr>
      <w:bookmarkStart w:id="18" w:name="glmm-zu-rezenten-projekten-qrps"/>
      <w:bookmarkStart w:id="19" w:name="_Toc18871321"/>
      <w:r>
        <w:t>GLMM zu rezenten Projekten, QRPs</w:t>
      </w:r>
      <w:bookmarkEnd w:id="18"/>
      <w:bookmarkEnd w:id="19"/>
    </w:p>
    <w:p w:rsidR="00553A89" w:rsidRDefault="00BE3037">
      <w:pPr>
        <w:pStyle w:val="FirstParagraph"/>
      </w:pPr>
      <w:r>
        <w:t>Gibt es zwischen aktuellen Master- und aktuellen Bachelor-Studierenden Unterschiede in der Wahrscheinlichkeit, mit der QRPs angewendet wurden? Wenn ja, ist das ein H</w:t>
      </w:r>
      <w:r>
        <w:t>inweis darauf, dass es in der näheren Vergangenheit Veränderungen in der Lehre gab. Hier nur Betrachtung von Expras und Bachelorarbeiten.</w:t>
      </w:r>
    </w:p>
    <w:p w:rsidR="00553A89" w:rsidRDefault="00BE3037">
      <w:pPr>
        <w:pStyle w:val="berschrift4"/>
      </w:pPr>
      <w:bookmarkStart w:id="20" w:name="ausschluss-von-beobachtungen-1"/>
      <w:r>
        <w:lastRenderedPageBreak/>
        <w:t>Ausschluss von Beobachtungen</w:t>
      </w:r>
      <w:bookmarkEnd w:id="20"/>
    </w:p>
    <w:p w:rsidR="00553A89" w:rsidRDefault="00BE3037">
      <w:pPr>
        <w:pStyle w:val="FirstParagraph"/>
      </w:pPr>
      <w:r>
        <w:t xml:space="preserve">Einzelne Beobachtungen wurden wegen inkonsistenter Antworten oder unklarer Zuordnung des </w:t>
      </w:r>
      <w:r>
        <w:t xml:space="preserve">jeweiligen Projektes zu einer Universität ausgeschlossen. Ersteres geschah in Fällen, in denen Teilnehmende bei der Frage nach der Anwendung einer spezifischen Forschungspraktik sowohl die Antwortmöglichkeit “Keines” (Praktik in keinem Projekt verwendet), </w:t>
      </w:r>
      <w:r>
        <w:t>als auch ein oder mehrere Projekte auswählen (bei offenen Praktiken n = 33 Beobachtungen). Zweiteres geschah bei den Projekten “Projektarbeit” und “Anderes”, wenn die Teilnehmenden ihre Universität zwischen Bachelor und Master gewechselt hatten, oder bei A</w:t>
      </w:r>
      <w:r>
        <w:t xml:space="preserve">lumni/Alumnae, da deren Bachelor-Universität nicht erfasst wurde (n = 539). Des Weiterern wurden nur Daten von Expras und Bachelorarbeiten berücksichtigt (n = 1757 Projekte). Insgesamt werden so 11039 Datenpunkte zu 1220 Projekten von 193 Teilnehmenden in </w:t>
      </w:r>
      <w:r>
        <w:t>der Analyse nicht berichtet. Zwischen den Kriterien gab es Überschneidungen.</w:t>
      </w:r>
    </w:p>
    <w:p w:rsidR="00553A89" w:rsidRDefault="00BE3037">
      <w:pPr>
        <w:pStyle w:val="TableCaption"/>
      </w:pPr>
      <w:r>
        <w:t xml:space="preserve">Tabelle 6. Schätzungen der fixen Effekte für fragwürdige Forschungspraktiken. Abhängige Variable: Forschungspraktik angewendet (0 – Nein, 1 – Ja). Zufällige Achsenabschnitte: Für </w:t>
      </w:r>
      <w:r>
        <w:t>Teilnehmende und die mit einem Projekt jeweils assoziierte Universität.</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553A89">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 0,1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1,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1; 2,8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84</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7; 1,2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12</w:t>
            </w:r>
          </w:p>
        </w:tc>
      </w:tr>
      <w:tr w:rsidR="00553A89">
        <w:trPr>
          <w:cantSplit/>
          <w:trHeight w:val="454"/>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Bachelorarbeit</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7</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9; 0,76]</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6,35</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Datenpunkte insg. = 13 090, Projekte = 1 461, Teilnehmende = 969</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w:t>
            </w:r>
            <w:r>
              <w:rPr>
                <w:rFonts w:eastAsia="Arial"/>
                <w:color w:val="000000"/>
                <w:sz w:val="20"/>
                <w:szCs w:val="20"/>
              </w:rPr>
              <w:t>I - Konfidenzintervall, SF - Studienfortschrit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167, ** p &lt; 0,0033, *** p &lt; 0,0003 (adjustierte Alpha-Niveaus nach Bonferroni)</w:t>
            </w:r>
          </w:p>
        </w:tc>
      </w:tr>
    </w:tbl>
    <w:p w:rsidR="00553A89" w:rsidRDefault="00BE3037">
      <w:pPr>
        <w:pStyle w:val="berschrift3"/>
      </w:pPr>
      <w:bookmarkStart w:id="21" w:name="glmm-zu-rezenten-projekten-orps"/>
      <w:bookmarkStart w:id="22" w:name="_Toc18871322"/>
      <w:r>
        <w:lastRenderedPageBreak/>
        <w:t>GLMM zu rezenten Projekten, ORPs</w:t>
      </w:r>
      <w:bookmarkEnd w:id="21"/>
      <w:bookmarkEnd w:id="22"/>
    </w:p>
    <w:p w:rsidR="00553A89" w:rsidRDefault="00BE3037">
      <w:pPr>
        <w:pStyle w:val="FirstParagraph"/>
      </w:pPr>
      <w:r>
        <w:t>Gibt es zwischen aktuellen Master- und aktuellen Bachelor-Studierenden Unterschiede in der Wahrscheinlichkeit, mit der positive Forschungspraktiken angewendet wurden? Wenn ja, ist das ein Hinweis darauf, dass es Veränderungen in der Lehre gab.</w:t>
      </w:r>
    </w:p>
    <w:p w:rsidR="00553A89" w:rsidRDefault="00BE3037">
      <w:pPr>
        <w:pStyle w:val="berschrift4"/>
      </w:pPr>
      <w:bookmarkStart w:id="23" w:name="ausschluss-von-beobachtungen-2"/>
      <w:r>
        <w:t>Ausschluss v</w:t>
      </w:r>
      <w:r>
        <w:t>on Beobachtungen</w:t>
      </w:r>
      <w:bookmarkEnd w:id="23"/>
    </w:p>
    <w:p w:rsidR="00553A89" w:rsidRDefault="00BE3037">
      <w:pPr>
        <w:pStyle w:val="FirstParagraph"/>
      </w:pPr>
      <w:r>
        <w:t>Einzelne Beobachtungen wurden wegen inkonsistenter Antworten oder unklarer Zuordnung des jeweiligen Projektes zu einer Universität ausgeschlossen. Ersteres geschah in Fällen, in denen Teilnehmende bei der Frage nach der Anwendung einer spe</w:t>
      </w:r>
      <w:r>
        <w:t>zifischen Forschungspraktik sowohl die Antwortmöglichkeit “Keines” (Praktik in keinem Projekt verwendet), als auch ein oder mehrere Projekte auswählen (bei offenen Praktiken n = 33 Beobachtungen). Zweiteres geschah bei den Projekten “Projektarbeit” und “An</w:t>
      </w:r>
      <w:r>
        <w:t>deres”, wenn die Teilnehmenden ihre Universität zwischen Bachelor und Master gewechselt hatten, oder bei Alumni/Alumnae, da deren Bachelor-Universität nicht erfasst wurde (n = 539). Des Weiterern wurden nur Daten von Expras und Bachelorarbeiten berücksicht</w:t>
      </w:r>
      <w:r>
        <w:t>igt (n = 1757 Projekte). Insgesamt werden so 2463 Datenpunkte zu 1220 Projekten von 193 Teilnehmenden in der Analyse nicht berichtet. Zwischen den Kriterien gab es Überschneidungen.</w:t>
      </w:r>
    </w:p>
    <w:p w:rsidR="00553A89" w:rsidRDefault="00BE3037">
      <w:pPr>
        <w:pStyle w:val="TableCaption"/>
      </w:pPr>
      <w:r>
        <w:t>Tabelle 7. Schätzungen der fixen Effekte für offene Forschungspraktiken. A</w:t>
      </w:r>
      <w:r>
        <w:t>bhängige Variable: Forschungspraktik angewendet (0 – Nein, 1 – Ja). Zufällige Achsenabschnitte: Für Teilnehmende und die mit einem Projekt jeweils assoziierte Universität.</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553A89">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1; 0,7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7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3; 2,2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5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6; 0,7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8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4"/>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Bachelorarbeit</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5</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8</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4; 0,95]</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46</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014*  </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Datenpunkte insg. = 2 899, Projekte = 1 461, Teilnehmende = 969</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lastRenderedPageBreak/>
              <w:t>Abkürzungen: B – Beta-Gewicht, SE – Standard Error [Standardfehler], OR – Odds Ratio [Chancenverhältnis], KI</w:t>
            </w:r>
            <w:r>
              <w:rPr>
                <w:rFonts w:eastAsia="Arial"/>
                <w:color w:val="000000"/>
                <w:sz w:val="20"/>
                <w:szCs w:val="20"/>
              </w:rPr>
              <w:t xml:space="preserve"> - Konfidenzintervall, SF - Studienfortschrit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167, ** p &lt; 0,0033, *** p &lt; 0,0003 (adjustierte Alpha-Niveaus nach Bonferroni)</w:t>
            </w:r>
          </w:p>
        </w:tc>
      </w:tr>
    </w:tbl>
    <w:p w:rsidR="00553A89" w:rsidRDefault="00BE3037">
      <w:pPr>
        <w:pStyle w:val="berschrift3"/>
      </w:pPr>
      <w:bookmarkStart w:id="24" w:name="glmm-linearer-trend-der-projektart-qrps"/>
      <w:bookmarkStart w:id="25" w:name="_Toc18871323"/>
      <w:r>
        <w:t>GLMM linearer Trend der Projektart, QRPs</w:t>
      </w:r>
      <w:bookmarkEnd w:id="24"/>
      <w:bookmarkEnd w:id="25"/>
    </w:p>
    <w:p w:rsidR="00553A89" w:rsidRDefault="00BE3037">
      <w:pPr>
        <w:pStyle w:val="FirstParagraph"/>
      </w:pPr>
      <w:r>
        <w:t>Gibt es einen Trend dahingehend, dass bei Projekten, die später im Studium durchgeführt werden, weniger oder mehr QRPs eingesetzt werden? Hier nur Betrachtung von Expras, Bachelorarbeiten und Masterarbeiten, da für diese die Reihenfolge klar bestimmt werde</w:t>
      </w:r>
      <w:r>
        <w:t>n kann.</w:t>
      </w:r>
    </w:p>
    <w:p w:rsidR="00553A89" w:rsidRDefault="00BE3037">
      <w:pPr>
        <w:pStyle w:val="berschrift4"/>
      </w:pPr>
      <w:bookmarkStart w:id="26" w:name="ausschluss-von-beobachtungen-3"/>
      <w:r>
        <w:t>Ausschluss von Beobachtungen</w:t>
      </w:r>
      <w:bookmarkEnd w:id="26"/>
    </w:p>
    <w:p w:rsidR="00553A89" w:rsidRDefault="00BE3037">
      <w:pPr>
        <w:pStyle w:val="FirstParagraph"/>
      </w:pPr>
      <w:r>
        <w:t>Einzelne Beobachtungen wurden wegen inkonsistenter Antworten oder unklarer Zuordnung des jeweiligen Projektes zu einer Universität ausgeschlossen. Ersteres geschah in Fällen, in denen Teilnehmende bei der Frage nach der</w:t>
      </w:r>
      <w:r>
        <w:t xml:space="preserve"> Anwendung einer spezifischen Forschungspraktik sowohl die Antwortmöglichkeit “Keines” (Praktik in keinem Projekt verwendet), als auch ein oder mehrere Projekte auswählen (bei offenen Praktiken n = 33 Beobachtungen). Zweiteres geschah bei den Projekten “Pr</w:t>
      </w:r>
      <w:r>
        <w:t>ojektarbeit” und “Anderes”, wenn die Teilnehmenden ihre Universität zwischen Bachelor und Master gewechselt hatten, oder bei Alumni/Alumnae, da deren Bachelor-Universität nicht erfasst wurde (n = 539). Des Weiterern wurden nur Daten von Expras, Bachelorarb</w:t>
      </w:r>
      <w:r>
        <w:t>eiten und Masterarbeiten berücksichtigt (n = 1924 Projekte). Insgesamt werden so 9541 Datenpunkte zu 1053 Projekten von 119 Teilnehmenden in der Analyse nicht berichtet. Zwischen den Kriterien gab es Überschneidungen.</w:t>
      </w:r>
    </w:p>
    <w:p w:rsidR="00553A89" w:rsidRDefault="00BE3037">
      <w:pPr>
        <w:pStyle w:val="TableCaption"/>
      </w:pPr>
      <w:r>
        <w:t>Tabelle 8. Modell zur Untersuchung des</w:t>
      </w:r>
      <w:r>
        <w:t xml:space="preserve"> linearen Trends der Projektart. Schätzungen der fixen Effekte für fragwürdige Forschungspraktiken. Abhängige Variable: Forschungspraktik angewendet (0 – Nein, 1 – Ja). Zufällige Achsenabschnitte: Für Teilnehmende und die mit einem Projekt jeweils assoziie</w:t>
      </w:r>
      <w:r>
        <w:t>rte Universität und die spezifische Forschungspraktik.</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553A89">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1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 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7,8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 1,1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9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67</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Geschlecht - Männlich</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4; 1,3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89</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 6,4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28</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7; 1,3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62</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7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1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1; 3,8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5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10</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 1,6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5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12</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Ander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 4,2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80</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zahl emp. Projekt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9; 1,0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40</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4; 1,1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8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22</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3; 0,9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0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lt;.001** </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2; 0,7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6,2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1; 1,6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8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97</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9; 1,3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23</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 0,9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4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13</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Unsich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5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1; 2,7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6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7</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6; 1,3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96</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aktik gelehrt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2; 1,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52</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Linea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2; 0,5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7,7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7"/>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Quadratisch</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6</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5</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3; 1,0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9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47</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Datenpunkte insg. = 14 588, Projekte = 1 628, Teilnehmende = 1 043</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I - Konfidenzintervall, SF - Studienfortschrit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263, ** p &lt; 0,00053, *** p &lt; 0,00005 (adjustierte Alpha-Niveaus nach Bonfer</w:t>
            </w:r>
            <w:r>
              <w:rPr>
                <w:rFonts w:eastAsia="Arial"/>
                <w:color w:val="000000"/>
                <w:sz w:val="20"/>
                <w:szCs w:val="20"/>
              </w:rPr>
              <w:t>roni)</w:t>
            </w:r>
          </w:p>
        </w:tc>
      </w:tr>
    </w:tbl>
    <w:p w:rsidR="00553A89" w:rsidRDefault="00BE3037">
      <w:pPr>
        <w:pStyle w:val="berschrift3"/>
      </w:pPr>
      <w:bookmarkStart w:id="27" w:name="glmm-linearer-trend-der-projektart-orps"/>
      <w:bookmarkStart w:id="28" w:name="_Toc18871324"/>
      <w:r>
        <w:lastRenderedPageBreak/>
        <w:t>GLMM linearer Trend der Projektart, ORPs</w:t>
      </w:r>
      <w:bookmarkEnd w:id="27"/>
      <w:bookmarkEnd w:id="28"/>
    </w:p>
    <w:p w:rsidR="00553A89" w:rsidRDefault="00BE3037">
      <w:pPr>
        <w:pStyle w:val="FirstParagraph"/>
      </w:pPr>
      <w:r>
        <w:t>Gibt es einen Trend dahingehend, dass bei Projekten, die später im Studium durchgeführt werden, weniger oder mehr ORPs eingesetzt werden? Hier nur Betrachtung von Expras, Bachelorarbeiten und Masterarbeiten, da für diese die Reihenfolge klar bestimmt werde</w:t>
      </w:r>
      <w:r>
        <w:t>n kann.</w:t>
      </w:r>
    </w:p>
    <w:p w:rsidR="00553A89" w:rsidRDefault="00BE3037">
      <w:pPr>
        <w:pStyle w:val="berschrift4"/>
      </w:pPr>
      <w:bookmarkStart w:id="29" w:name="ausschluss-von-beobachtungen-4"/>
      <w:r>
        <w:t>Ausschluss von Beobachtungen</w:t>
      </w:r>
      <w:bookmarkEnd w:id="29"/>
    </w:p>
    <w:p w:rsidR="00553A89" w:rsidRDefault="00BE3037">
      <w:pPr>
        <w:pStyle w:val="FirstParagraph"/>
      </w:pPr>
      <w:r>
        <w:t>Einzelne Beobachtungen wurden wegen inkonsistenter Antworten oder unklarer Zuordnung des jeweiligen Projektes zu einer Universität ausgeschlossen. Ersteres geschah in Fällen, in denen Teilnehmende bei der Frage nach der</w:t>
      </w:r>
      <w:r>
        <w:t xml:space="preserve"> Anwendung einer spezifischen Forschungspraktik sowohl die Antwortmöglichkeit “Keines” (Praktik in keinem Projekt verwendet), als auch ein oder mehrere Projekte auswählen (bei offenen Praktiken n = 33 Beobachtungen). Zweiteres geschah bei den Projekten “Pr</w:t>
      </w:r>
      <w:r>
        <w:t>ojektarbeit” und “Anderes”, wenn die Teilnehmenden ihre Universität zwischen Bachelor und Master gewechselt hatten, oder bei Alumni/Alumnae, da deren Bachelor-Universität nicht erfasst wurde (n = 539). Des Weiterern wurden nur Daten von Expras, Bachelorarb</w:t>
      </w:r>
      <w:r>
        <w:t>eiten und Masterarbeiten berücksichtigt (n = 1924 Projekte). Insgesamt werden so 2131 Datenpunkte zu 1053 Projekten von 119 Teilnehmenden in der Analyse nicht berichtet. Zwischen den Kriterien gab es Überschneidungen.</w:t>
      </w:r>
    </w:p>
    <w:p w:rsidR="00553A89" w:rsidRDefault="00BE3037">
      <w:pPr>
        <w:pStyle w:val="TableCaption"/>
      </w:pPr>
      <w:r>
        <w:t>Tabelle 9. Modell zur Untersuchung des</w:t>
      </w:r>
      <w:r>
        <w:t xml:space="preserve"> linearen Trends der Projektart. Schätzungen der fixen Effekte für prositive Forschungspraktiken. Abhängige Variable: Forschungspraktik angewendet (0 – Nein, 1 – Ja). Zufällige Achsenabschnitte: Für Teilnehmende und die mit einem Projekt jeweils assoziiert</w:t>
      </w:r>
      <w:r>
        <w:t>e Universität und die spezifische Forschungspraktik.</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553A89">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8; 0,7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8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04</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7; 1,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99</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Männlich</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2; 1,6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33</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4; 7,2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66</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1; 4,0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6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91</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9; 1,6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45</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8; 0,8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1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001*  </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SF - Ander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1; 6,3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67</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zahl emp. Projekt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0; 1,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6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3; 1,1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7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66</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5; 1,0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16</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4; 1,5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5,5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6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0; 2,8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6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06</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3; 1,6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4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5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3; 1,7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2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28</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Unsich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4; 1,3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33</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6; 1,3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85</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Linea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2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8; 1,6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8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65</w:t>
            </w:r>
          </w:p>
        </w:tc>
      </w:tr>
      <w:tr w:rsidR="00553A89">
        <w:trPr>
          <w:cantSplit/>
          <w:trHeight w:val="457"/>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ojekt – Quadratisch</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4</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0</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6; 1,6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3,4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lt;.001** </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Datenpunkte insg. = 3 231, Projekte = 1 628, Teilnehmende = 1 043</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I - Konfidenzintervall, SF - Studienfortschrit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278, ** p &lt; 0,00056, *** p &lt; 0,00006 (adjustierte Alpha-Niveaus nach Bonfer</w:t>
            </w:r>
            <w:r>
              <w:rPr>
                <w:rFonts w:eastAsia="Arial"/>
                <w:color w:val="000000"/>
                <w:sz w:val="20"/>
                <w:szCs w:val="20"/>
              </w:rPr>
              <w:t>roni)</w:t>
            </w:r>
          </w:p>
        </w:tc>
      </w:tr>
    </w:tbl>
    <w:p w:rsidR="00553A89" w:rsidRDefault="00BE3037">
      <w:pPr>
        <w:pStyle w:val="berschrift3"/>
      </w:pPr>
      <w:bookmarkStart w:id="30" w:name="glmm-behandlung-der-rk-in-der-lehre"/>
      <w:bookmarkStart w:id="31" w:name="_Toc18871325"/>
      <w:r>
        <w:t>GLMM Behandlung der RK in der Lehre</w:t>
      </w:r>
      <w:bookmarkEnd w:id="30"/>
      <w:bookmarkEnd w:id="31"/>
    </w:p>
    <w:p w:rsidR="00553A89" w:rsidRDefault="00BE3037">
      <w:pPr>
        <w:pStyle w:val="FirstParagraph"/>
      </w:pPr>
      <w:r>
        <w:t>Welche Faktoren hängen mit der Behandlung der RK in der Lehre zusammen? Ist es gar so, dass Open Science Initiativen dafür sorgen, dass die Behandlung in der Lehre wahrscheinlicher wird?</w:t>
      </w:r>
    </w:p>
    <w:p w:rsidR="00553A89" w:rsidRDefault="00BE3037">
      <w:pPr>
        <w:pStyle w:val="TableCaption"/>
      </w:pPr>
      <w:r>
        <w:lastRenderedPageBreak/>
        <w:t>Tabelle 10. Modell zur Unt</w:t>
      </w:r>
      <w:r>
        <w:t>ersuchung von Zusammenhängen der Kovariaten mit dem Bericht über eine Behandlung der Replikationskrise in Lehrveranstaltungen. Schätzungen der fixen Effekte. Abhängige Variable: (0 – Nein, 1 – Ja). Zufälliger Achsenabschnitt für Teilnehmende.</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553A89">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w:t>
            </w:r>
            <w:r>
              <w:rPr>
                <w:rFonts w:eastAsia="Arial"/>
                <w:color w:val="111111"/>
              </w:rPr>
              <w: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4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4,1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65; 6,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6,1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0; 1,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46</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Männlich</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1; 0,8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9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003*  </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3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 3,8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28</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6; 2,0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76</w:t>
            </w:r>
          </w:p>
        </w:tc>
      </w:tr>
      <w:tr w:rsidR="00553A89">
        <w:trPr>
          <w:cantSplit/>
          <w:trHeight w:val="457"/>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5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9; 0,4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8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lt;.001** </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6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3; 0,7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3,0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002*  </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Ander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 2,17]</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264</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zahl emp. Projekt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9; 1,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76</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78</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0; 0,9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15</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31</w:t>
            </w:r>
          </w:p>
        </w:tc>
      </w:tr>
      <w:tr w:rsidR="00553A89">
        <w:trPr>
          <w:cantSplit/>
          <w:trHeight w:val="454"/>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95; 1,3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4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6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9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5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13; 3,0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0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88</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2</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2,4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06; 5,43]</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11</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35</w:t>
            </w:r>
          </w:p>
        </w:tc>
      </w:tr>
      <w:tr w:rsidR="00553A89">
        <w:trPr>
          <w:cantSplit/>
          <w:trHeight w:val="453"/>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77; 1,60]</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4</w:t>
            </w:r>
          </w:p>
        </w:tc>
        <w:tc>
          <w:tcPr>
            <w:tcW w:w="10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89</w:t>
            </w:r>
          </w:p>
        </w:tc>
      </w:tr>
      <w:tr w:rsidR="00553A89">
        <w:trPr>
          <w:cantSplit/>
          <w:trHeight w:val="453"/>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3</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1</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69</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2; 2,57]</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49</w:t>
            </w:r>
          </w:p>
        </w:tc>
        <w:tc>
          <w:tcPr>
            <w:tcW w:w="10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13</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nmerkungen. N = 1 413</w:t>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Weiblich (Geschlecht), Bachelor (Studienfortschritt), Nein (OSI an der Uni), Nein (OSI bekannt).</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I - Konfidenzintervall, SF - S</w:t>
            </w:r>
            <w:r>
              <w:rPr>
                <w:rFonts w:eastAsia="Arial"/>
                <w:color w:val="000000"/>
                <w:sz w:val="20"/>
                <w:szCs w:val="20"/>
              </w:rPr>
              <w:t>tudienfortschritt, OSI - Open Science Initiative</w:t>
            </w:r>
            <w:r>
              <w:rPr>
                <w:rFonts w:eastAsia="Arial"/>
                <w:color w:val="000000"/>
                <w:sz w:val="20"/>
                <w:szCs w:val="20"/>
              </w:rPr>
              <w:br/>
            </w:r>
          </w:p>
        </w:tc>
      </w:tr>
      <w:tr w:rsidR="00553A89">
        <w:trPr>
          <w:cantSplit/>
          <w:trHeight w:val="360"/>
          <w:jc w:val="center"/>
        </w:trPr>
        <w:tc>
          <w:tcPr>
            <w:tcW w:w="9720" w:type="dxa"/>
            <w:gridSpan w:val="7"/>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357, ** p &lt; 0,00071, *** p &lt; 0,00007 (adjustierte Alpha-Niveaus nach Bonferroni)</w:t>
            </w:r>
          </w:p>
        </w:tc>
      </w:tr>
    </w:tbl>
    <w:p w:rsidR="00553A89" w:rsidRDefault="00BE3037">
      <w:pPr>
        <w:pStyle w:val="berschrift3"/>
      </w:pPr>
      <w:bookmarkStart w:id="32" w:name="lmer-eindruck-von-informiertheit"/>
      <w:bookmarkStart w:id="33" w:name="_Toc18871326"/>
      <w:r>
        <w:lastRenderedPageBreak/>
        <w:t>LMER Eindruck von Informiertheit</w:t>
      </w:r>
      <w:bookmarkEnd w:id="32"/>
      <w:bookmarkEnd w:id="33"/>
    </w:p>
    <w:p w:rsidR="00553A89" w:rsidRDefault="00BE3037">
      <w:pPr>
        <w:pStyle w:val="FirstParagraph"/>
      </w:pPr>
      <w:r>
        <w:t>Welche Faktoren hängen damit zusammen, ob Studierende sich über den Themenkomplex gut informiert fühlen?</w:t>
      </w:r>
    </w:p>
    <w:p w:rsidR="00553A89" w:rsidRDefault="00BE3037">
      <w:pPr>
        <w:pStyle w:val="TableCaption"/>
      </w:pPr>
      <w:r>
        <w:t>Tabelle 11. Modell zur Untersuchung von Zusammenhängen der Kovariaten mit dem Eindruck der Teilnehmenden, wie gut sie über den Themenkomplex ‘Replikati</w:t>
      </w:r>
      <w:r>
        <w:t>onskrise und Open Science’ informiert sind. Schätzungen der fixen Effekte. Abhängige Variable: Eindruck von Informiertheit (numerisch, min: 1 (gar nicht), max: 5 (sehr), z-standardisiert). Zufälliger Achsenabschnitt für die aktuelle/letzte Universität.</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553A89">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8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1,6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7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36</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3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17</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74</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3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33</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623</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18</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76</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4,3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7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06</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Wichtigkei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5,2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2,3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28</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2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4,7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6,9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7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50</w:t>
            </w:r>
          </w:p>
        </w:tc>
      </w:tr>
      <w:tr w:rsidR="00553A89">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63</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0,54</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N = 1 413</w:t>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lastRenderedPageBreak/>
              <w:t>Referenzkategorien: Weiblich (Geschlecht), Bachelor (Studienfortschritt), Nein (OSI an der Uni), Nein (OSI bekannt), Nein (RK gelehrt).</w:t>
            </w:r>
            <w:r>
              <w:rPr>
                <w:rFonts w:eastAsia="Arial"/>
                <w:color w:val="000000"/>
                <w:sz w:val="20"/>
                <w:szCs w:val="20"/>
              </w:rPr>
              <w:br/>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I - Konfide</w:t>
            </w:r>
            <w:r>
              <w:rPr>
                <w:rFonts w:eastAsia="Arial"/>
                <w:color w:val="000000"/>
                <w:sz w:val="20"/>
                <w:szCs w:val="20"/>
              </w:rPr>
              <w:t>nzintervall, SF - Studienfortschritt, OSI - Open Science Initiative, RK - Replikationskrise</w:t>
            </w:r>
            <w:r>
              <w:rPr>
                <w:rFonts w:eastAsia="Arial"/>
                <w:color w:val="000000"/>
                <w:sz w:val="20"/>
                <w:szCs w:val="20"/>
              </w:rPr>
              <w:br/>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333, ** p &lt; 0,00067, *** p &lt; 0,00007 (adjustierte Alpha-Niveaus nach Bonferroni)</w:t>
            </w:r>
          </w:p>
        </w:tc>
      </w:tr>
    </w:tbl>
    <w:p w:rsidR="00553A89" w:rsidRDefault="00BE3037">
      <w:pPr>
        <w:pStyle w:val="berschrift3"/>
      </w:pPr>
      <w:bookmarkStart w:id="34" w:name="lmer-wichtigkeit"/>
      <w:bookmarkStart w:id="35" w:name="_Toc18871327"/>
      <w:r>
        <w:t>LMER Wichtigkeit</w:t>
      </w:r>
      <w:bookmarkEnd w:id="34"/>
      <w:bookmarkEnd w:id="35"/>
    </w:p>
    <w:p w:rsidR="00553A89" w:rsidRDefault="00BE3037">
      <w:pPr>
        <w:pStyle w:val="FirstParagraph"/>
      </w:pPr>
      <w:r>
        <w:t xml:space="preserve">Welche Faktoren hängen damit zusammen, </w:t>
      </w:r>
      <w:r>
        <w:t>ob Studierende den Themenkomplex wichtig finden?</w:t>
      </w:r>
    </w:p>
    <w:p w:rsidR="00553A89" w:rsidRDefault="00BE3037">
      <w:pPr>
        <w:pStyle w:val="TableCaption"/>
      </w:pPr>
      <w:r>
        <w:t>Tabelle 12. Modell zur Untersuchung von Zusammenhängen der Kovariaten mit der Angabe der Teilnehmenden, als wie wichtig sie den Themenkomplex ‘Replikationskrise und Open Science’ einschätzen. Schätzungen der</w:t>
      </w:r>
      <w:r>
        <w:t xml:space="preserve"> fixen Effekte. Abhängige Variable: Eindruck von Informiertheit (numerisch, min: 1 (gar nicht), max: 5 (sehr), z-standardisiert). Zufälliger Achsenabschnitt für die aktuelle/letzte Universität.</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553A89">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p</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4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4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85</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5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12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4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3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733</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64</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7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52</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Mast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8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40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2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850</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6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39</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4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19,3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lastRenderedPageBreak/>
              <w:t>Wichtigkeit</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5,5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lt;.00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4</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5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81</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Unsich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5</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9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359</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OSI bekannt - Ja</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3</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59</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556</w:t>
            </w:r>
          </w:p>
        </w:tc>
      </w:tr>
      <w:tr w:rsidR="00553A89">
        <w:trPr>
          <w:cantSplit/>
          <w:trHeight w:val="360"/>
          <w:jc w:val="center"/>
        </w:trPr>
        <w:tc>
          <w:tcPr>
            <w:tcW w:w="288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08</w:t>
            </w:r>
          </w:p>
        </w:tc>
        <w:tc>
          <w:tcPr>
            <w:tcW w:w="1440" w:type="dxa"/>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936</w:t>
            </w:r>
          </w:p>
        </w:tc>
      </w:tr>
      <w:tr w:rsidR="00553A89">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0,11</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right"/>
            </w:pPr>
            <w:r>
              <w:rPr>
                <w:rFonts w:eastAsia="Arial"/>
                <w:color w:val="111111"/>
              </w:rPr>
              <w:t xml:space="preserve"> 1,84</w:t>
            </w:r>
          </w:p>
        </w:tc>
        <w:tc>
          <w:tcPr>
            <w:tcW w:w="1440" w:type="dxa"/>
            <w:tcBorders>
              <w:bottom w:val="single" w:sz="16" w:space="0" w:color="000000"/>
            </w:tcBorders>
            <w:shd w:val="clear" w:color="auto" w:fill="FFFFFF"/>
            <w:tcMar>
              <w:top w:w="0" w:type="dxa"/>
              <w:left w:w="0" w:type="dxa"/>
              <w:bottom w:w="0" w:type="dxa"/>
              <w:right w:w="0" w:type="dxa"/>
            </w:tcMar>
            <w:vAlign w:val="center"/>
          </w:tcPr>
          <w:p w:rsidR="00553A89" w:rsidRDefault="00BE3037">
            <w:pPr>
              <w:spacing w:before="40" w:after="40"/>
              <w:ind w:left="100" w:right="100"/>
              <w:jc w:val="left"/>
            </w:pPr>
            <w:r>
              <w:rPr>
                <w:rFonts w:eastAsia="Arial"/>
                <w:color w:val="111111"/>
              </w:rPr>
              <w:t>.065</w:t>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N = 1 413</w:t>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Referenzkategorien: Weiblich (Geschlecht), Bachelor (Studienfortschritt), Nein (OSI an der Uni), Nein (OSI bekannt), Nein (RK gelehrt).</w:t>
            </w:r>
            <w:r>
              <w:rPr>
                <w:rFonts w:eastAsia="Arial"/>
                <w:color w:val="000000"/>
                <w:sz w:val="20"/>
                <w:szCs w:val="20"/>
              </w:rPr>
              <w:br/>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Abkürzungen: B – Beta-Gewicht, SE – Standard Error [Standardfehler], OR – Odds Ratio [Chancenverhältnis], KI - Konfide</w:t>
            </w:r>
            <w:r>
              <w:rPr>
                <w:rFonts w:eastAsia="Arial"/>
                <w:color w:val="000000"/>
                <w:sz w:val="20"/>
                <w:szCs w:val="20"/>
              </w:rPr>
              <w:t>nzintervall, SF - Studienfortschritt, OSI - Open Science Initiative, RK - Replikationskrise</w:t>
            </w:r>
            <w:r>
              <w:rPr>
                <w:rFonts w:eastAsia="Arial"/>
                <w:color w:val="000000"/>
                <w:sz w:val="20"/>
                <w:szCs w:val="20"/>
              </w:rPr>
              <w:br/>
            </w:r>
          </w:p>
        </w:tc>
      </w:tr>
      <w:tr w:rsidR="00553A89">
        <w:trPr>
          <w:cantSplit/>
          <w:trHeight w:val="360"/>
          <w:jc w:val="center"/>
        </w:trPr>
        <w:tc>
          <w:tcPr>
            <w:tcW w:w="8640" w:type="dxa"/>
            <w:gridSpan w:val="5"/>
            <w:shd w:val="clear" w:color="auto" w:fill="FFFFFF"/>
            <w:tcMar>
              <w:top w:w="0" w:type="dxa"/>
              <w:left w:w="0" w:type="dxa"/>
              <w:bottom w:w="0" w:type="dxa"/>
              <w:right w:w="0" w:type="dxa"/>
            </w:tcMar>
            <w:vAlign w:val="center"/>
          </w:tcPr>
          <w:p w:rsidR="00553A89" w:rsidRDefault="00BE3037">
            <w:pPr>
              <w:spacing w:before="0" w:after="0"/>
              <w:jc w:val="left"/>
            </w:pPr>
            <w:r>
              <w:rPr>
                <w:rFonts w:eastAsia="Arial"/>
                <w:color w:val="000000"/>
                <w:sz w:val="20"/>
                <w:szCs w:val="20"/>
              </w:rPr>
              <w:t>Markierungen: * p &lt; 0,00333, ** p &lt; 0,00067, *** p &lt; 0,00007 (adjustierte Alpha-Niveaus nach Bonferroni)</w:t>
            </w:r>
          </w:p>
        </w:tc>
      </w:tr>
    </w:tbl>
    <w:p w:rsidR="00BE3037" w:rsidRDefault="00BE3037"/>
    <w:sectPr w:rsidR="00BE3037" w:rsidSect="005D4D96">
      <w:footerReference w:type="even" r:id="rId7"/>
      <w:footerReference w:type="default" r:id="rId8"/>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3037" w:rsidRDefault="00BE3037">
      <w:pPr>
        <w:spacing w:before="0" w:after="0" w:line="240" w:lineRule="auto"/>
      </w:pPr>
      <w:r>
        <w:separator/>
      </w:r>
    </w:p>
  </w:endnote>
  <w:endnote w:type="continuationSeparator" w:id="0">
    <w:p w:rsidR="00BE3037" w:rsidRDefault="00BE30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BE3037" w:rsidP="005D4D96">
        <w:pPr>
          <w:pStyle w:val="Fuzeile"/>
          <w:rPr>
            <w:rStyle w:val="Seitenzahl"/>
          </w:rPr>
        </w:pPr>
        <w:r>
          <w:rPr>
            <w:rStyle w:val="Seitenzahl"/>
          </w:rPr>
          <w:fldChar w:fldCharType="begin"/>
        </w:r>
        <w:r>
          <w:rPr>
            <w:rStyle w:val="Seitenzahl"/>
          </w:rPr>
          <w:instrText xml:space="preserve"> PAGE </w:instrText>
        </w:r>
        <w:r w:rsidR="002B5268">
          <w:rPr>
            <w:rStyle w:val="Seitenzahl"/>
          </w:rPr>
          <w:fldChar w:fldCharType="separate"/>
        </w:r>
        <w:r w:rsidR="002B5268">
          <w:rPr>
            <w:rStyle w:val="Seitenzahl"/>
            <w:noProof/>
          </w:rPr>
          <w:t>17</w:t>
        </w:r>
        <w:r>
          <w:rPr>
            <w:rStyle w:val="Seitenzahl"/>
          </w:rPr>
          <w:fldChar w:fldCharType="end"/>
        </w:r>
      </w:p>
    </w:sdtContent>
  </w:sdt>
  <w:p w:rsidR="009B3B43" w:rsidRDefault="00BE3037"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E3037"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BE3037" w:rsidP="005D4D9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3037" w:rsidRDefault="00BE3037">
      <w:r>
        <w:separator/>
      </w:r>
    </w:p>
  </w:footnote>
  <w:footnote w:type="continuationSeparator" w:id="0">
    <w:p w:rsidR="00BE3037" w:rsidRDefault="00BE3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D9900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5268"/>
    <w:rsid w:val="004E29B3"/>
    <w:rsid w:val="00553A89"/>
    <w:rsid w:val="00590D07"/>
    <w:rsid w:val="00784D58"/>
    <w:rsid w:val="00876FE1"/>
    <w:rsid w:val="008D6863"/>
    <w:rsid w:val="00B86B75"/>
    <w:rsid w:val="00BC48D5"/>
    <w:rsid w:val="00BE303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45AB0A"/>
  <w15:docId w15:val="{B45E7FF7-D296-4B44-9E8A-734DC0C68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 w:type="paragraph" w:styleId="Verzeichnis1">
    <w:name w:val="toc 1"/>
    <w:basedOn w:val="Standard"/>
    <w:next w:val="Standard"/>
    <w:autoRedefine/>
    <w:uiPriority w:val="39"/>
    <w:unhideWhenUsed/>
    <w:rsid w:val="002B5268"/>
    <w:pPr>
      <w:spacing w:after="100"/>
    </w:pPr>
  </w:style>
  <w:style w:type="paragraph" w:styleId="Verzeichnis2">
    <w:name w:val="toc 2"/>
    <w:basedOn w:val="Standard"/>
    <w:next w:val="Standard"/>
    <w:autoRedefine/>
    <w:uiPriority w:val="39"/>
    <w:unhideWhenUsed/>
    <w:rsid w:val="002B5268"/>
    <w:pPr>
      <w:spacing w:after="100"/>
      <w:ind w:left="220"/>
    </w:pPr>
  </w:style>
  <w:style w:type="paragraph" w:styleId="Verzeichnis3">
    <w:name w:val="toc 3"/>
    <w:basedOn w:val="Standard"/>
    <w:next w:val="Standard"/>
    <w:autoRedefine/>
    <w:uiPriority w:val="39"/>
    <w:unhideWhenUsed/>
    <w:rsid w:val="002B526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506</Words>
  <Characters>22095</Characters>
  <Application>Microsoft Office Word</Application>
  <DocSecurity>0</DocSecurity>
  <Lines>184</Lines>
  <Paragraphs>51</Paragraphs>
  <ScaleCrop>false</ScaleCrop>
  <Company/>
  <LinksUpToDate>false</LinksUpToDate>
  <CharactersWithSpaces>2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cp:lastModifiedBy>Office 365</cp:lastModifiedBy>
  <cp:revision>3</cp:revision>
  <dcterms:created xsi:type="dcterms:W3CDTF">2019-09-08T19:41:00Z</dcterms:created>
  <dcterms:modified xsi:type="dcterms:W3CDTF">2019-09-08T19:41:00Z</dcterms:modified>
</cp:coreProperties>
</file>